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43DA1A13" w:rsidR="00A528E8" w:rsidRDefault="00841CAC">
      <w:pPr>
        <w:pStyle w:val="BodyText"/>
        <w:tabs>
          <w:tab w:val="left" w:pos="6119"/>
        </w:tabs>
        <w:ind w:left="1080"/>
        <w:rPr>
          <w:u w:val="none"/>
        </w:rPr>
      </w:pPr>
      <w:r>
        <w:rPr>
          <w:u w:val="none"/>
        </w:rPr>
        <w:t>SI Leader:</w:t>
      </w:r>
      <w:r w:rsidR="00DD5F6D">
        <w:rPr>
          <w:u w:val="none"/>
        </w:rPr>
        <w:t xml:space="preserve"> ____</w:t>
      </w:r>
      <w:r w:rsidR="0076751D">
        <w:rPr>
          <w:u w:val="none"/>
        </w:rPr>
        <w:t>Thomas Morton</w:t>
      </w:r>
      <w:r w:rsidR="00DD5F6D">
        <w:rPr>
          <w:u w:val="none"/>
        </w:rPr>
        <w:t>_________</w:t>
      </w:r>
      <w:r>
        <w:rPr>
          <w:u w:val="none"/>
        </w:rPr>
        <w:tab/>
        <w:t>Week of Semester:</w:t>
      </w:r>
      <w:r w:rsidR="00DD5F6D">
        <w:rPr>
          <w:u w:val="none"/>
        </w:rPr>
        <w:t>__________</w:t>
      </w:r>
      <w:r w:rsidR="0076751D">
        <w:rPr>
          <w:u w:val="none"/>
        </w:rPr>
        <w:t xml:space="preserve"> 14</w:t>
      </w:r>
      <w:r w:rsidR="00DD5F6D">
        <w:rPr>
          <w:u w:val="none"/>
        </w:rPr>
        <w:t>__________</w:t>
      </w:r>
    </w:p>
    <w:p w14:paraId="15BE987D" w14:textId="77777777" w:rsidR="00A528E8" w:rsidRDefault="00A528E8">
      <w:pPr>
        <w:spacing w:before="6"/>
        <w:rPr>
          <w:b/>
          <w:sz w:val="25"/>
        </w:rPr>
      </w:pPr>
    </w:p>
    <w:p w14:paraId="4BECA1CA" w14:textId="2D21A4E6" w:rsidR="00A528E8" w:rsidRDefault="00841CAC">
      <w:pPr>
        <w:pStyle w:val="BodyText"/>
        <w:tabs>
          <w:tab w:val="left" w:pos="6119"/>
        </w:tabs>
        <w:ind w:left="1080"/>
        <w:rPr>
          <w:u w:val="none"/>
        </w:rPr>
      </w:pPr>
      <w:r>
        <w:rPr>
          <w:u w:val="none"/>
        </w:rPr>
        <w:t>Course:</w:t>
      </w:r>
      <w:r w:rsidR="00DD5F6D">
        <w:rPr>
          <w:u w:val="none"/>
        </w:rPr>
        <w:t xml:space="preserve"> ______</w:t>
      </w:r>
      <w:r w:rsidR="0076751D">
        <w:rPr>
          <w:u w:val="none"/>
        </w:rPr>
        <w:t>CS 1113</w:t>
      </w:r>
      <w:r w:rsidR="00DD5F6D">
        <w:rPr>
          <w:u w:val="none"/>
        </w:rPr>
        <w:t>___________</w:t>
      </w:r>
      <w:r>
        <w:rPr>
          <w:u w:val="none"/>
        </w:rPr>
        <w:tab/>
        <w:t>Instructor:</w:t>
      </w:r>
      <w:r w:rsidR="00DD5F6D">
        <w:rPr>
          <w:u w:val="none"/>
        </w:rPr>
        <w:t xml:space="preserve"> ________</w:t>
      </w:r>
      <w:r w:rsidR="0076751D">
        <w:rPr>
          <w:u w:val="none"/>
        </w:rPr>
        <w:t>Dr. Crick</w:t>
      </w:r>
      <w:r w:rsidR="00DD5F6D">
        <w:rPr>
          <w:u w:val="none"/>
        </w:rPr>
        <w:t>____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7310800D" w:rsidR="00A528E8" w:rsidRDefault="00841CAC">
      <w:pPr>
        <w:spacing w:before="54"/>
        <w:ind w:left="1080"/>
        <w:rPr>
          <w:sz w:val="24"/>
        </w:rPr>
      </w:pPr>
      <w:r>
        <w:rPr>
          <w:sz w:val="24"/>
        </w:rPr>
        <w:t>1.</w:t>
      </w:r>
      <w:r w:rsidR="0076751D">
        <w:rPr>
          <w:sz w:val="24"/>
        </w:rPr>
        <w:t xml:space="preserve"> Students will understand how to define objects by conceptualizing real-world scenarios</w:t>
      </w:r>
    </w:p>
    <w:p w14:paraId="26D4ADEF" w14:textId="2357635E" w:rsidR="00A528E8" w:rsidRDefault="00841CAC">
      <w:pPr>
        <w:spacing w:before="54"/>
        <w:ind w:left="1080"/>
        <w:rPr>
          <w:sz w:val="24"/>
        </w:rPr>
      </w:pPr>
      <w:r>
        <w:rPr>
          <w:sz w:val="24"/>
        </w:rPr>
        <w:t>2.</w:t>
      </w:r>
      <w:r w:rsidR="0076751D">
        <w:rPr>
          <w:sz w:val="24"/>
        </w:rPr>
        <w:t xml:space="preserve"> Students will understand the difference between static and non-static methods</w:t>
      </w:r>
    </w:p>
    <w:p w14:paraId="48216385" w14:textId="6A0A6EB5" w:rsidR="00A528E8" w:rsidRDefault="00841CAC">
      <w:pPr>
        <w:spacing w:before="54"/>
        <w:ind w:left="1080"/>
        <w:rPr>
          <w:sz w:val="24"/>
        </w:rPr>
      </w:pPr>
      <w:r>
        <w:rPr>
          <w:sz w:val="24"/>
        </w:rPr>
        <w:t>3.</w:t>
      </w:r>
      <w:r w:rsidR="0076751D">
        <w:rPr>
          <w:sz w:val="24"/>
        </w:rPr>
        <w:t xml:space="preserve"> Students will understand object instantiation by coding a small racing game using car objects</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3A598130">
                <wp:simplePos x="0" y="0"/>
                <wp:positionH relativeFrom="column">
                  <wp:posOffset>708660</wp:posOffset>
                </wp:positionH>
                <wp:positionV relativeFrom="paragraph">
                  <wp:posOffset>145415</wp:posOffset>
                </wp:positionV>
                <wp:extent cx="5955030" cy="11658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1165860"/>
                        </a:xfrm>
                        <a:prstGeom prst="rect">
                          <a:avLst/>
                        </a:prstGeom>
                        <a:solidFill>
                          <a:srgbClr val="FFFFFF"/>
                        </a:solidFill>
                        <a:ln w="9525">
                          <a:solidFill>
                            <a:srgbClr val="000000"/>
                          </a:solidFill>
                          <a:miter lim="800000"/>
                          <a:headEnd/>
                          <a:tailEnd/>
                        </a:ln>
                      </wps:spPr>
                      <wps:txbx>
                        <w:txbxContent>
                          <w:p w14:paraId="7EE7D705" w14:textId="08F13149" w:rsidR="00943800" w:rsidRDefault="000221AD">
                            <w:r>
                              <w:t>Dr. Crick mentioned that I should focus on explaining how objects act as a collection of like data and functions that act upon that data. Emphasis should be placed on storing data over manipulating data, but simple object methods are fine to discuss.</w:t>
                            </w:r>
                          </w:p>
                          <w:p w14:paraId="27FC7F15" w14:textId="1CA41FFF" w:rsidR="000221AD" w:rsidRDefault="000221AD"/>
                          <w:p w14:paraId="5F6C4B88" w14:textId="25FEF63C" w:rsidR="000221AD" w:rsidRDefault="000221AD">
                            <w:r>
                              <w:t>I was also asked to encourage participants to take the practice exam, and that its format will strongly resemble the final exa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8pt;margin-top:11.45pt;width:468.9pt;height:9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">
                <v:textbox>
                  <w:txbxContent>
                    <w:p w14:paraId="7EE7D705" w14:textId="08F13149" w:rsidR="00943800" w:rsidRDefault="000221AD">
                      <w:r>
                        <w:t>Dr. Crick mentioned that I should focus on explaining how objects act as a collection of like data and functions that act upon that data. Emphasis should be placed on storing data over manipulating data, but simple object methods are fine to discuss.</w:t>
                      </w:r>
                    </w:p>
                    <w:p w14:paraId="27FC7F15" w14:textId="1CA41FFF" w:rsidR="000221AD" w:rsidRDefault="000221AD"/>
                    <w:p w14:paraId="5F6C4B88" w14:textId="25FEF63C" w:rsidR="000221AD" w:rsidRDefault="000221AD">
                      <w:r>
                        <w:t>I was also asked to encourage participants to take the practice exam, and that its format will strongly resemble the final exam.</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70E2966B" w14:textId="77777777" w:rsidR="00A528E8" w:rsidRDefault="00841CAC">
            <w:pPr>
              <w:pStyle w:val="TableParagraph"/>
              <w:ind w:left="439"/>
              <w:rPr>
                <w:sz w:val="18"/>
              </w:rPr>
            </w:pPr>
            <w:r>
              <w:rPr>
                <w:sz w:val="18"/>
              </w:rPr>
              <w:t>Activity Name:</w:t>
            </w:r>
          </w:p>
          <w:p w14:paraId="197DAB4E" w14:textId="77777777" w:rsidR="0076751D" w:rsidRDefault="0076751D">
            <w:pPr>
              <w:pStyle w:val="TableParagraph"/>
              <w:ind w:left="439"/>
              <w:rPr>
                <w:sz w:val="18"/>
              </w:rPr>
            </w:pPr>
          </w:p>
          <w:p w14:paraId="15447266" w14:textId="31A9F85E" w:rsidR="0076751D" w:rsidRDefault="0076751D">
            <w:pPr>
              <w:pStyle w:val="TableParagraph"/>
              <w:ind w:left="439"/>
              <w:rPr>
                <w:sz w:val="18"/>
              </w:rPr>
            </w:pPr>
            <w:r>
              <w:rPr>
                <w:sz w:val="18"/>
              </w:rPr>
              <w:t>K W L</w:t>
            </w:r>
          </w:p>
        </w:tc>
        <w:tc>
          <w:tcPr>
            <w:tcW w:w="2250" w:type="dxa"/>
          </w:tcPr>
          <w:p w14:paraId="7160FBDD" w14:textId="77777777" w:rsidR="00A528E8" w:rsidRDefault="00106DB3">
            <w:pPr>
              <w:pStyle w:val="TableParagraph"/>
              <w:rPr>
                <w:sz w:val="18"/>
              </w:rPr>
            </w:pPr>
            <w:r>
              <w:rPr>
                <w:sz w:val="18"/>
              </w:rPr>
              <w:t>Session</w:t>
            </w:r>
            <w:r w:rsidR="00841CAC">
              <w:rPr>
                <w:sz w:val="18"/>
              </w:rPr>
              <w:t xml:space="preserve"> Objective(s) Met:</w:t>
            </w:r>
          </w:p>
          <w:p w14:paraId="3272F814" w14:textId="77777777" w:rsidR="0076751D" w:rsidRDefault="0076751D">
            <w:pPr>
              <w:pStyle w:val="TableParagraph"/>
              <w:rPr>
                <w:sz w:val="18"/>
              </w:rPr>
            </w:pPr>
          </w:p>
          <w:p w14:paraId="7DE56B79" w14:textId="0992B3F9" w:rsidR="0076751D" w:rsidRDefault="0076751D">
            <w:pPr>
              <w:pStyle w:val="TableParagraph"/>
              <w:rPr>
                <w:sz w:val="18"/>
              </w:rPr>
            </w:pPr>
            <w:r>
              <w:rPr>
                <w:sz w:val="18"/>
              </w:rPr>
              <w:t>Objectives 1, 2, &amp; 3</w:t>
            </w:r>
          </w:p>
        </w:tc>
        <w:tc>
          <w:tcPr>
            <w:tcW w:w="1590" w:type="dxa"/>
          </w:tcPr>
          <w:p w14:paraId="48991F32" w14:textId="77777777" w:rsidR="00A528E8" w:rsidRDefault="00841CAC">
            <w:pPr>
              <w:pStyle w:val="TableParagraph"/>
              <w:ind w:left="244"/>
              <w:rPr>
                <w:sz w:val="18"/>
              </w:rPr>
            </w:pPr>
            <w:r>
              <w:rPr>
                <w:sz w:val="18"/>
              </w:rPr>
              <w:t>Time Allotted:</w:t>
            </w:r>
          </w:p>
          <w:p w14:paraId="21390295" w14:textId="77777777" w:rsidR="0076751D" w:rsidRDefault="0076751D">
            <w:pPr>
              <w:pStyle w:val="TableParagraph"/>
              <w:ind w:left="244"/>
              <w:rPr>
                <w:sz w:val="18"/>
              </w:rPr>
            </w:pPr>
          </w:p>
          <w:p w14:paraId="6558F88A" w14:textId="78E1C2EF" w:rsidR="0076751D" w:rsidRDefault="0076751D">
            <w:pPr>
              <w:pStyle w:val="TableParagraph"/>
              <w:ind w:left="244"/>
              <w:rPr>
                <w:sz w:val="18"/>
              </w:rPr>
            </w:pPr>
            <w:r>
              <w:rPr>
                <w:sz w:val="18"/>
              </w:rPr>
              <w:t>5 minutes</w:t>
            </w:r>
          </w:p>
        </w:tc>
        <w:tc>
          <w:tcPr>
            <w:tcW w:w="1890" w:type="dxa"/>
          </w:tcPr>
          <w:p w14:paraId="0FC68C39" w14:textId="77777777" w:rsidR="00A528E8" w:rsidRDefault="00841CAC">
            <w:pPr>
              <w:pStyle w:val="TableParagraph"/>
              <w:ind w:left="259"/>
              <w:rPr>
                <w:sz w:val="18"/>
              </w:rPr>
            </w:pPr>
            <w:r>
              <w:rPr>
                <w:sz w:val="18"/>
              </w:rPr>
              <w:t>Materials Needed:</w:t>
            </w:r>
          </w:p>
          <w:p w14:paraId="0530EF66" w14:textId="77777777" w:rsidR="0076751D" w:rsidRDefault="0076751D">
            <w:pPr>
              <w:pStyle w:val="TableParagraph"/>
              <w:ind w:left="259"/>
              <w:rPr>
                <w:sz w:val="18"/>
              </w:rPr>
            </w:pPr>
          </w:p>
          <w:p w14:paraId="2143C271" w14:textId="6AC767FB" w:rsidR="0076751D" w:rsidRDefault="0076751D">
            <w:pPr>
              <w:pStyle w:val="TableParagraph"/>
              <w:ind w:left="259"/>
              <w:rPr>
                <w:sz w:val="18"/>
              </w:rPr>
            </w:pPr>
            <w:r>
              <w:rPr>
                <w:sz w:val="18"/>
              </w:rPr>
              <w:t>None</w:t>
            </w:r>
          </w:p>
        </w:tc>
        <w:tc>
          <w:tcPr>
            <w:tcW w:w="1830" w:type="dxa"/>
          </w:tcPr>
          <w:p w14:paraId="66115397" w14:textId="77777777" w:rsidR="00A528E8" w:rsidRDefault="00841CAC">
            <w:pPr>
              <w:pStyle w:val="TableParagraph"/>
              <w:spacing w:line="295" w:lineRule="auto"/>
              <w:ind w:left="589" w:right="226" w:hanging="360"/>
              <w:rPr>
                <w:sz w:val="18"/>
              </w:rPr>
            </w:pPr>
            <w:r>
              <w:rPr>
                <w:sz w:val="18"/>
              </w:rPr>
              <w:t>Targeted Learning Style(s):</w:t>
            </w:r>
          </w:p>
          <w:p w14:paraId="184CA137" w14:textId="77777777" w:rsidR="0076751D" w:rsidRDefault="0076751D">
            <w:pPr>
              <w:pStyle w:val="TableParagraph"/>
              <w:spacing w:line="295" w:lineRule="auto"/>
              <w:ind w:left="589" w:right="226" w:hanging="360"/>
              <w:rPr>
                <w:sz w:val="18"/>
              </w:rPr>
            </w:pPr>
          </w:p>
          <w:p w14:paraId="3F8729A4" w14:textId="6E91EC5E" w:rsidR="0076751D" w:rsidRDefault="0076751D">
            <w:pPr>
              <w:pStyle w:val="TableParagraph"/>
              <w:spacing w:line="295" w:lineRule="auto"/>
              <w:ind w:left="589" w:right="226" w:hanging="360"/>
              <w:rPr>
                <w:sz w:val="18"/>
              </w:rPr>
            </w:pPr>
            <w:r>
              <w:rPr>
                <w:sz w:val="18"/>
              </w:rPr>
              <w:t>Audial</w:t>
            </w:r>
          </w:p>
        </w:tc>
        <w:tc>
          <w:tcPr>
            <w:tcW w:w="1770" w:type="dxa"/>
          </w:tcPr>
          <w:p w14:paraId="18E3F9CB" w14:textId="77777777" w:rsidR="00A528E8" w:rsidRDefault="00841CAC">
            <w:pPr>
              <w:pStyle w:val="TableParagraph"/>
              <w:spacing w:line="295" w:lineRule="auto"/>
              <w:ind w:left="664" w:right="296" w:hanging="375"/>
              <w:rPr>
                <w:sz w:val="18"/>
              </w:rPr>
            </w:pPr>
            <w:r>
              <w:rPr>
                <w:sz w:val="18"/>
              </w:rPr>
              <w:t>Bloom’s Levels Used:</w:t>
            </w:r>
          </w:p>
          <w:p w14:paraId="022A1501" w14:textId="77777777" w:rsidR="0076751D" w:rsidRDefault="0076751D">
            <w:pPr>
              <w:pStyle w:val="TableParagraph"/>
              <w:spacing w:line="295" w:lineRule="auto"/>
              <w:ind w:left="664" w:right="296" w:hanging="375"/>
              <w:rPr>
                <w:sz w:val="18"/>
              </w:rPr>
            </w:pPr>
          </w:p>
          <w:p w14:paraId="2BB42F74" w14:textId="77777777" w:rsidR="0076751D" w:rsidRDefault="0076751D">
            <w:pPr>
              <w:pStyle w:val="TableParagraph"/>
              <w:spacing w:line="295" w:lineRule="auto"/>
              <w:ind w:left="664" w:right="296" w:hanging="375"/>
              <w:rPr>
                <w:sz w:val="18"/>
              </w:rPr>
            </w:pPr>
            <w:r>
              <w:rPr>
                <w:sz w:val="18"/>
              </w:rPr>
              <w:t>Understanding</w:t>
            </w:r>
          </w:p>
          <w:p w14:paraId="3F554215" w14:textId="45285DC9" w:rsidR="0076751D" w:rsidRDefault="0076751D">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5884E497" w14:textId="77777777" w:rsidR="00301E59" w:rsidRDefault="00301E59">
            <w:pPr>
              <w:pStyle w:val="TableParagraph"/>
              <w:spacing w:line="295" w:lineRule="auto"/>
              <w:ind w:left="664" w:right="296" w:hanging="375"/>
              <w:rPr>
                <w:sz w:val="18"/>
              </w:rPr>
            </w:pPr>
            <w:r>
              <w:rPr>
                <w:sz w:val="18"/>
              </w:rPr>
              <w:t>Explanation/Notes:</w:t>
            </w:r>
          </w:p>
          <w:p w14:paraId="745BCE20" w14:textId="77777777" w:rsidR="0076751D" w:rsidRDefault="0076751D">
            <w:pPr>
              <w:pStyle w:val="TableParagraph"/>
              <w:spacing w:line="295" w:lineRule="auto"/>
              <w:ind w:left="664" w:right="296" w:hanging="375"/>
              <w:rPr>
                <w:sz w:val="18"/>
              </w:rPr>
            </w:pPr>
          </w:p>
          <w:p w14:paraId="2A17B48B" w14:textId="77777777" w:rsidR="0076751D" w:rsidRDefault="0076751D">
            <w:pPr>
              <w:pStyle w:val="TableParagraph"/>
              <w:spacing w:line="295" w:lineRule="auto"/>
              <w:ind w:left="664" w:right="296" w:hanging="375"/>
              <w:rPr>
                <w:sz w:val="18"/>
              </w:rPr>
            </w:pPr>
            <w:r>
              <w:rPr>
                <w:sz w:val="18"/>
              </w:rPr>
              <w:t>Participants will be asked to describe what they know and want to know about objects &amp; classes. This activity will be used to gauge participant understanding of the material thus far and serve as a jumping point to material that needs reviewed first.</w:t>
            </w:r>
          </w:p>
          <w:p w14:paraId="4C4BBA34" w14:textId="77777777" w:rsidR="0076751D" w:rsidRDefault="0076751D">
            <w:pPr>
              <w:pStyle w:val="TableParagraph"/>
              <w:spacing w:line="295" w:lineRule="auto"/>
              <w:ind w:left="664" w:right="296" w:hanging="375"/>
              <w:rPr>
                <w:sz w:val="18"/>
              </w:rPr>
            </w:pPr>
          </w:p>
          <w:p w14:paraId="2199FFCD" w14:textId="350CDE62" w:rsidR="0076751D" w:rsidRDefault="0076751D">
            <w:pPr>
              <w:pStyle w:val="TableParagraph"/>
              <w:spacing w:line="295" w:lineRule="auto"/>
              <w:ind w:left="664" w:right="296" w:hanging="375"/>
              <w:rPr>
                <w:sz w:val="18"/>
              </w:rPr>
            </w:pPr>
            <w:r>
              <w:rPr>
                <w:sz w:val="18"/>
              </w:rPr>
              <w:t>To spur discussion over the concepts, the SI leader will ask questions about methods, classes, objects, and static vs non-static method declaration.</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52BA0A84" w14:textId="77777777" w:rsidR="00A528E8" w:rsidRDefault="00841CAC">
            <w:pPr>
              <w:pStyle w:val="TableParagraph"/>
              <w:ind w:left="439"/>
              <w:rPr>
                <w:sz w:val="18"/>
              </w:rPr>
            </w:pPr>
            <w:r>
              <w:rPr>
                <w:sz w:val="18"/>
              </w:rPr>
              <w:t>Activity Name:</w:t>
            </w:r>
          </w:p>
          <w:p w14:paraId="107C7EA3" w14:textId="77777777" w:rsidR="0076751D" w:rsidRDefault="0076751D">
            <w:pPr>
              <w:pStyle w:val="TableParagraph"/>
              <w:ind w:left="439"/>
              <w:rPr>
                <w:sz w:val="18"/>
              </w:rPr>
            </w:pPr>
          </w:p>
          <w:p w14:paraId="63EDBEF5" w14:textId="77777777" w:rsidR="002F39A4" w:rsidRDefault="002F39A4">
            <w:pPr>
              <w:pStyle w:val="TableParagraph"/>
              <w:ind w:left="439"/>
              <w:rPr>
                <w:sz w:val="18"/>
              </w:rPr>
            </w:pPr>
            <w:r>
              <w:rPr>
                <w:sz w:val="18"/>
              </w:rPr>
              <w:t xml:space="preserve">That’s the </w:t>
            </w:r>
          </w:p>
          <w:p w14:paraId="0F0E3E9E" w14:textId="4756B1BF" w:rsidR="0076751D" w:rsidRDefault="0076751D">
            <w:pPr>
              <w:pStyle w:val="TableParagraph"/>
              <w:ind w:left="439"/>
              <w:rPr>
                <w:sz w:val="18"/>
              </w:rPr>
            </w:pPr>
            <w:r>
              <w:rPr>
                <w:sz w:val="18"/>
              </w:rPr>
              <w:t>Object-ive</w:t>
            </w:r>
          </w:p>
        </w:tc>
        <w:tc>
          <w:tcPr>
            <w:tcW w:w="2250" w:type="dxa"/>
          </w:tcPr>
          <w:p w14:paraId="086EB37E" w14:textId="77777777" w:rsidR="00A528E8" w:rsidRDefault="00106DB3">
            <w:pPr>
              <w:pStyle w:val="TableParagraph"/>
              <w:rPr>
                <w:sz w:val="18"/>
              </w:rPr>
            </w:pPr>
            <w:r>
              <w:rPr>
                <w:sz w:val="18"/>
              </w:rPr>
              <w:t>Session</w:t>
            </w:r>
            <w:r w:rsidR="00841CAC">
              <w:rPr>
                <w:sz w:val="18"/>
              </w:rPr>
              <w:t xml:space="preserve"> Objective(s) Met:</w:t>
            </w:r>
          </w:p>
          <w:p w14:paraId="099FCD5E" w14:textId="77777777" w:rsidR="0076751D" w:rsidRDefault="0076751D">
            <w:pPr>
              <w:pStyle w:val="TableParagraph"/>
              <w:rPr>
                <w:sz w:val="18"/>
              </w:rPr>
            </w:pPr>
          </w:p>
          <w:p w14:paraId="3084DC76" w14:textId="551D3012" w:rsidR="0076751D" w:rsidRDefault="0076751D">
            <w:pPr>
              <w:pStyle w:val="TableParagraph"/>
              <w:rPr>
                <w:sz w:val="18"/>
              </w:rPr>
            </w:pPr>
            <w:r>
              <w:rPr>
                <w:sz w:val="18"/>
              </w:rPr>
              <w:t>Objectives 1 &amp; 2</w:t>
            </w:r>
          </w:p>
        </w:tc>
        <w:tc>
          <w:tcPr>
            <w:tcW w:w="1590" w:type="dxa"/>
          </w:tcPr>
          <w:p w14:paraId="6E59ED1E" w14:textId="77777777" w:rsidR="00A528E8" w:rsidRDefault="00841CAC">
            <w:pPr>
              <w:pStyle w:val="TableParagraph"/>
              <w:ind w:left="244"/>
              <w:rPr>
                <w:sz w:val="18"/>
              </w:rPr>
            </w:pPr>
            <w:r>
              <w:rPr>
                <w:sz w:val="18"/>
              </w:rPr>
              <w:t>Time Allotted:</w:t>
            </w:r>
          </w:p>
          <w:p w14:paraId="5FEEE7D6" w14:textId="77777777" w:rsidR="0076751D" w:rsidRDefault="0076751D">
            <w:pPr>
              <w:pStyle w:val="TableParagraph"/>
              <w:ind w:left="244"/>
              <w:rPr>
                <w:sz w:val="18"/>
              </w:rPr>
            </w:pPr>
          </w:p>
          <w:p w14:paraId="740A6305" w14:textId="04BBB6C7" w:rsidR="0076751D" w:rsidRDefault="0076751D">
            <w:pPr>
              <w:pStyle w:val="TableParagraph"/>
              <w:ind w:left="244"/>
              <w:rPr>
                <w:sz w:val="18"/>
              </w:rPr>
            </w:pPr>
            <w:r>
              <w:rPr>
                <w:sz w:val="18"/>
              </w:rPr>
              <w:t>1</w:t>
            </w:r>
            <w:r w:rsidR="002F39A4">
              <w:rPr>
                <w:sz w:val="18"/>
              </w:rPr>
              <w:t>0-15</w:t>
            </w:r>
            <w:r>
              <w:rPr>
                <w:sz w:val="18"/>
              </w:rPr>
              <w:t xml:space="preserve"> minutes</w:t>
            </w:r>
          </w:p>
        </w:tc>
        <w:tc>
          <w:tcPr>
            <w:tcW w:w="1890" w:type="dxa"/>
          </w:tcPr>
          <w:p w14:paraId="23CB2D41" w14:textId="77777777" w:rsidR="00A528E8" w:rsidRDefault="00841CAC">
            <w:pPr>
              <w:pStyle w:val="TableParagraph"/>
              <w:ind w:left="259"/>
              <w:rPr>
                <w:sz w:val="18"/>
              </w:rPr>
            </w:pPr>
            <w:r>
              <w:rPr>
                <w:sz w:val="18"/>
              </w:rPr>
              <w:t>Materials Needed:</w:t>
            </w:r>
          </w:p>
          <w:p w14:paraId="7A3766EA" w14:textId="77777777" w:rsidR="0076751D" w:rsidRDefault="0076751D">
            <w:pPr>
              <w:pStyle w:val="TableParagraph"/>
              <w:ind w:left="259"/>
              <w:rPr>
                <w:sz w:val="18"/>
              </w:rPr>
            </w:pPr>
          </w:p>
          <w:p w14:paraId="6AF184AE" w14:textId="77777777" w:rsidR="0076751D" w:rsidRDefault="00AD2908">
            <w:pPr>
              <w:pStyle w:val="TableParagraph"/>
              <w:ind w:left="259"/>
              <w:rPr>
                <w:sz w:val="18"/>
              </w:rPr>
            </w:pPr>
            <w:r>
              <w:rPr>
                <w:sz w:val="18"/>
              </w:rPr>
              <w:t>Chalk/board</w:t>
            </w:r>
          </w:p>
          <w:p w14:paraId="36362EC2" w14:textId="77777777" w:rsidR="00AD2908" w:rsidRDefault="00AD2908">
            <w:pPr>
              <w:pStyle w:val="TableParagraph"/>
              <w:ind w:left="259"/>
              <w:rPr>
                <w:sz w:val="18"/>
              </w:rPr>
            </w:pPr>
          </w:p>
          <w:p w14:paraId="4D85B3F2" w14:textId="0F62792E" w:rsidR="00AD2908" w:rsidRDefault="00AD2908">
            <w:pPr>
              <w:pStyle w:val="TableParagraph"/>
              <w:ind w:left="259"/>
              <w:rPr>
                <w:sz w:val="18"/>
              </w:rPr>
            </w:pPr>
            <w:r>
              <w:rPr>
                <w:sz w:val="18"/>
              </w:rPr>
              <w:t>Marker/whiteboard</w:t>
            </w:r>
          </w:p>
        </w:tc>
        <w:tc>
          <w:tcPr>
            <w:tcW w:w="1830" w:type="dxa"/>
          </w:tcPr>
          <w:p w14:paraId="6C6F5422" w14:textId="77777777" w:rsidR="00A528E8" w:rsidRDefault="00841CAC">
            <w:pPr>
              <w:pStyle w:val="TableParagraph"/>
              <w:spacing w:line="295" w:lineRule="auto"/>
              <w:ind w:left="589" w:right="226" w:hanging="360"/>
              <w:rPr>
                <w:sz w:val="18"/>
              </w:rPr>
            </w:pPr>
            <w:r>
              <w:rPr>
                <w:sz w:val="18"/>
              </w:rPr>
              <w:t>Targeted Learning Style(s):</w:t>
            </w:r>
          </w:p>
          <w:p w14:paraId="1F953210" w14:textId="77777777" w:rsidR="0076751D" w:rsidRDefault="0076751D">
            <w:pPr>
              <w:pStyle w:val="TableParagraph"/>
              <w:spacing w:line="295" w:lineRule="auto"/>
              <w:ind w:left="589" w:right="226" w:hanging="360"/>
              <w:rPr>
                <w:sz w:val="18"/>
              </w:rPr>
            </w:pPr>
          </w:p>
          <w:p w14:paraId="638802F2" w14:textId="77777777" w:rsidR="0076751D" w:rsidRDefault="0076751D">
            <w:pPr>
              <w:pStyle w:val="TableParagraph"/>
              <w:spacing w:line="295" w:lineRule="auto"/>
              <w:ind w:left="589" w:right="226" w:hanging="360"/>
              <w:rPr>
                <w:sz w:val="18"/>
              </w:rPr>
            </w:pPr>
            <w:r>
              <w:rPr>
                <w:sz w:val="18"/>
              </w:rPr>
              <w:t>Audial</w:t>
            </w:r>
          </w:p>
          <w:p w14:paraId="52F0F474" w14:textId="77777777" w:rsidR="0076751D" w:rsidRDefault="0076751D" w:rsidP="0076751D">
            <w:pPr>
              <w:pStyle w:val="TableParagraph"/>
              <w:spacing w:line="295" w:lineRule="auto"/>
              <w:ind w:left="589" w:right="226" w:hanging="360"/>
              <w:rPr>
                <w:sz w:val="18"/>
              </w:rPr>
            </w:pPr>
            <w:r>
              <w:rPr>
                <w:sz w:val="18"/>
              </w:rPr>
              <w:t>Visual</w:t>
            </w:r>
          </w:p>
          <w:p w14:paraId="1D5531F1" w14:textId="27E990F1" w:rsidR="0076751D" w:rsidRDefault="0076751D" w:rsidP="0076751D">
            <w:pPr>
              <w:pStyle w:val="TableParagraph"/>
              <w:spacing w:line="295" w:lineRule="auto"/>
              <w:ind w:left="589" w:right="226" w:hanging="360"/>
              <w:rPr>
                <w:sz w:val="18"/>
              </w:rPr>
            </w:pPr>
            <w:r>
              <w:rPr>
                <w:sz w:val="18"/>
              </w:rPr>
              <w:t>Kinesthetic</w:t>
            </w:r>
          </w:p>
        </w:tc>
        <w:tc>
          <w:tcPr>
            <w:tcW w:w="1770" w:type="dxa"/>
          </w:tcPr>
          <w:p w14:paraId="585BC537" w14:textId="77777777" w:rsidR="00A528E8" w:rsidRDefault="00841CAC">
            <w:pPr>
              <w:pStyle w:val="TableParagraph"/>
              <w:spacing w:line="295" w:lineRule="auto"/>
              <w:ind w:left="664" w:right="296" w:hanging="375"/>
              <w:rPr>
                <w:sz w:val="18"/>
              </w:rPr>
            </w:pPr>
            <w:r>
              <w:rPr>
                <w:sz w:val="18"/>
              </w:rPr>
              <w:t>Bloom’s Levels Used:</w:t>
            </w:r>
          </w:p>
          <w:p w14:paraId="2DD57C70" w14:textId="01105008" w:rsidR="0076751D" w:rsidRDefault="0076751D">
            <w:pPr>
              <w:pStyle w:val="TableParagraph"/>
              <w:spacing w:line="295" w:lineRule="auto"/>
              <w:ind w:left="664" w:right="296" w:hanging="375"/>
              <w:rPr>
                <w:sz w:val="18"/>
              </w:rPr>
            </w:pPr>
            <w:r>
              <w:rPr>
                <w:sz w:val="18"/>
              </w:rPr>
              <w:t>Evaluating</w:t>
            </w:r>
          </w:p>
          <w:p w14:paraId="69DAF28F" w14:textId="5F37323F" w:rsidR="0076751D" w:rsidRDefault="0076751D">
            <w:pPr>
              <w:pStyle w:val="TableParagraph"/>
              <w:spacing w:line="295" w:lineRule="auto"/>
              <w:ind w:left="664" w:right="296" w:hanging="375"/>
              <w:rPr>
                <w:sz w:val="18"/>
              </w:rPr>
            </w:pPr>
            <w:r>
              <w:rPr>
                <w:sz w:val="18"/>
              </w:rPr>
              <w:t>Analyzing</w:t>
            </w:r>
          </w:p>
          <w:p w14:paraId="638F7D6A" w14:textId="318F6AB8" w:rsidR="0076751D" w:rsidRDefault="0076751D">
            <w:pPr>
              <w:pStyle w:val="TableParagraph"/>
              <w:spacing w:line="295" w:lineRule="auto"/>
              <w:ind w:left="664" w:right="296" w:hanging="375"/>
              <w:rPr>
                <w:sz w:val="18"/>
              </w:rPr>
            </w:pPr>
            <w:r>
              <w:rPr>
                <w:sz w:val="18"/>
              </w:rPr>
              <w:t>Applying</w:t>
            </w:r>
          </w:p>
          <w:p w14:paraId="65FDEDB5" w14:textId="25E48697" w:rsidR="0076751D" w:rsidRDefault="0076751D">
            <w:pPr>
              <w:pStyle w:val="TableParagraph"/>
              <w:spacing w:line="295" w:lineRule="auto"/>
              <w:ind w:left="664" w:right="296" w:hanging="375"/>
              <w:rPr>
                <w:sz w:val="18"/>
              </w:rPr>
            </w:pPr>
            <w:r>
              <w:rPr>
                <w:sz w:val="18"/>
              </w:rPr>
              <w:t>Understanding</w:t>
            </w:r>
          </w:p>
          <w:p w14:paraId="4B0C1A75" w14:textId="273EA414" w:rsidR="0076751D" w:rsidRDefault="0076751D">
            <w:pPr>
              <w:pStyle w:val="TableParagraph"/>
              <w:spacing w:line="295" w:lineRule="auto"/>
              <w:ind w:left="664" w:right="296" w:hanging="375"/>
              <w:rPr>
                <w:sz w:val="18"/>
              </w:rPr>
            </w:pPr>
            <w:r>
              <w:rPr>
                <w:sz w:val="18"/>
              </w:rPr>
              <w:t>Remembering</w:t>
            </w:r>
          </w:p>
          <w:p w14:paraId="6869BB06" w14:textId="53A9A2C0" w:rsidR="0076751D" w:rsidRDefault="0076751D">
            <w:pPr>
              <w:pStyle w:val="TableParagraph"/>
              <w:spacing w:line="295" w:lineRule="auto"/>
              <w:ind w:left="664" w:right="296" w:hanging="375"/>
              <w:rPr>
                <w:sz w:val="18"/>
              </w:rPr>
            </w:pPr>
          </w:p>
        </w:tc>
      </w:tr>
      <w:tr w:rsidR="00301E59" w14:paraId="2F1E46BD" w14:textId="77777777" w:rsidTr="00301E59">
        <w:trPr>
          <w:trHeight w:val="1780"/>
        </w:trPr>
        <w:tc>
          <w:tcPr>
            <w:tcW w:w="11355" w:type="dxa"/>
            <w:gridSpan w:val="6"/>
          </w:tcPr>
          <w:p w14:paraId="2FC815FB" w14:textId="77777777" w:rsidR="00301E59" w:rsidRDefault="00301E59">
            <w:pPr>
              <w:pStyle w:val="TableParagraph"/>
              <w:spacing w:line="295" w:lineRule="auto"/>
              <w:ind w:left="664" w:right="296" w:hanging="375"/>
              <w:rPr>
                <w:sz w:val="18"/>
              </w:rPr>
            </w:pPr>
            <w:r>
              <w:rPr>
                <w:sz w:val="18"/>
              </w:rPr>
              <w:t>Explanation/Notes:</w:t>
            </w:r>
          </w:p>
          <w:p w14:paraId="5F1CA191" w14:textId="77777777" w:rsidR="0076751D" w:rsidRDefault="0076751D">
            <w:pPr>
              <w:pStyle w:val="TableParagraph"/>
              <w:spacing w:line="295" w:lineRule="auto"/>
              <w:ind w:left="664" w:right="296" w:hanging="375"/>
              <w:rPr>
                <w:sz w:val="18"/>
              </w:rPr>
            </w:pPr>
          </w:p>
          <w:p w14:paraId="0F749EEE" w14:textId="31F564FD" w:rsidR="0076751D" w:rsidRDefault="0076751D">
            <w:pPr>
              <w:pStyle w:val="TableParagraph"/>
              <w:spacing w:line="295" w:lineRule="auto"/>
              <w:ind w:left="664" w:right="296" w:hanging="375"/>
              <w:rPr>
                <w:sz w:val="18"/>
              </w:rPr>
            </w:pPr>
            <w:r>
              <w:rPr>
                <w:sz w:val="18"/>
              </w:rPr>
              <w:t xml:space="preserve">Going around the room, participants will be asked to think of </w:t>
            </w:r>
            <w:r w:rsidR="00AD2908">
              <w:rPr>
                <w:sz w:val="18"/>
              </w:rPr>
              <w:t>any object of their choosing and draw it on the board. After 3-5 objects have been drawn, participants will be asked to think of the data members and methods that may be associated with the object and write them underneath the</w:t>
            </w:r>
            <w:r w:rsidR="00DC414A">
              <w:rPr>
                <w:sz w:val="18"/>
              </w:rPr>
              <w:t xml:space="preserve"> object’s</w:t>
            </w:r>
            <w:r w:rsidR="00AD2908">
              <w:rPr>
                <w:sz w:val="18"/>
              </w:rPr>
              <w:t xml:space="preserve"> picture. Methods may or may not be parameterized; this depends on the object.</w:t>
            </w:r>
          </w:p>
          <w:p w14:paraId="496D0157" w14:textId="77777777" w:rsidR="00AD2908" w:rsidRDefault="00AD2908">
            <w:pPr>
              <w:pStyle w:val="TableParagraph"/>
              <w:spacing w:line="295" w:lineRule="auto"/>
              <w:ind w:left="664" w:right="296" w:hanging="375"/>
              <w:rPr>
                <w:sz w:val="18"/>
              </w:rPr>
            </w:pPr>
          </w:p>
          <w:p w14:paraId="7AFF4C47" w14:textId="129EC521" w:rsidR="00AD2908" w:rsidRDefault="00AD2908">
            <w:pPr>
              <w:pStyle w:val="TableParagraph"/>
              <w:spacing w:line="295" w:lineRule="auto"/>
              <w:ind w:left="664" w:right="296" w:hanging="375"/>
              <w:rPr>
                <w:sz w:val="18"/>
              </w:rPr>
            </w:pPr>
            <w:r>
              <w:rPr>
                <w:sz w:val="18"/>
              </w:rPr>
              <w:t xml:space="preserve">While defining the methods, participants will be asked if the method in question is static or non-static and then asked to explain their reasoning. Other participants will be encouraged to give their input on these definitions. </w:t>
            </w:r>
          </w:p>
        </w:tc>
      </w:tr>
    </w:tbl>
    <w:p w14:paraId="0917DF0F" w14:textId="23CF0939" w:rsidR="00A528E8" w:rsidRDefault="00A528E8">
      <w:pPr>
        <w:spacing w:before="8"/>
        <w:rPr>
          <w:b/>
          <w:sz w:val="28"/>
        </w:rPr>
      </w:pPr>
    </w:p>
    <w:p w14:paraId="58A19D1B" w14:textId="4B150700" w:rsidR="00301E59" w:rsidRDefault="00301E59">
      <w:pPr>
        <w:spacing w:before="8"/>
        <w:rPr>
          <w:b/>
          <w:sz w:val="28"/>
        </w:rPr>
      </w:pPr>
    </w:p>
    <w:p w14:paraId="00BA5DF3" w14:textId="08B2E9AE" w:rsidR="00301E59" w:rsidRDefault="00301E59">
      <w:pPr>
        <w:spacing w:before="8"/>
        <w:rPr>
          <w:b/>
          <w:sz w:val="28"/>
        </w:rPr>
      </w:pPr>
    </w:p>
    <w:p w14:paraId="52BB66BE" w14:textId="7A6164A5" w:rsidR="00301E59" w:rsidRDefault="00301E59">
      <w:pPr>
        <w:spacing w:before="8"/>
        <w:rPr>
          <w:b/>
          <w:sz w:val="28"/>
        </w:rPr>
      </w:pPr>
    </w:p>
    <w:p w14:paraId="055EF964" w14:textId="27923717" w:rsidR="00301E59" w:rsidRDefault="00301E59">
      <w:pPr>
        <w:spacing w:before="8"/>
        <w:rPr>
          <w:b/>
          <w:sz w:val="28"/>
        </w:rPr>
      </w:pPr>
    </w:p>
    <w:p w14:paraId="2F5824F4" w14:textId="638E75F0" w:rsidR="00301E59" w:rsidRDefault="00301E59">
      <w:pPr>
        <w:spacing w:before="8"/>
        <w:rPr>
          <w:b/>
          <w:sz w:val="28"/>
        </w:rPr>
      </w:pPr>
    </w:p>
    <w:p w14:paraId="6B4F5519" w14:textId="5D8082E9" w:rsidR="00301E59" w:rsidRDefault="00301E59">
      <w:pPr>
        <w:spacing w:before="8"/>
        <w:rPr>
          <w:b/>
          <w:sz w:val="28"/>
        </w:rPr>
      </w:pPr>
    </w:p>
    <w:p w14:paraId="262B14F7" w14:textId="5DD005EB"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04B244F4" w14:textId="77777777" w:rsidR="00A528E8" w:rsidRDefault="00841CAC">
            <w:pPr>
              <w:pStyle w:val="TableParagraph"/>
              <w:ind w:left="439"/>
              <w:rPr>
                <w:sz w:val="18"/>
              </w:rPr>
            </w:pPr>
            <w:r>
              <w:rPr>
                <w:sz w:val="18"/>
              </w:rPr>
              <w:t>Activity Name:</w:t>
            </w:r>
          </w:p>
          <w:p w14:paraId="53E70C52" w14:textId="77777777" w:rsidR="00DC414A" w:rsidRDefault="00DC414A">
            <w:pPr>
              <w:pStyle w:val="TableParagraph"/>
              <w:ind w:left="439"/>
              <w:rPr>
                <w:sz w:val="18"/>
              </w:rPr>
            </w:pPr>
          </w:p>
          <w:p w14:paraId="4EA8B737" w14:textId="23CB2078" w:rsidR="00DC414A" w:rsidRDefault="00DC414A">
            <w:pPr>
              <w:pStyle w:val="TableParagraph"/>
              <w:ind w:left="439"/>
              <w:rPr>
                <w:sz w:val="18"/>
              </w:rPr>
            </w:pPr>
            <w:r>
              <w:rPr>
                <w:sz w:val="18"/>
              </w:rPr>
              <w:t>The Random Race</w:t>
            </w:r>
          </w:p>
        </w:tc>
        <w:tc>
          <w:tcPr>
            <w:tcW w:w="2250" w:type="dxa"/>
          </w:tcPr>
          <w:p w14:paraId="748A745D" w14:textId="77777777" w:rsidR="00A528E8" w:rsidRDefault="00106DB3">
            <w:pPr>
              <w:pStyle w:val="TableParagraph"/>
              <w:rPr>
                <w:sz w:val="18"/>
              </w:rPr>
            </w:pPr>
            <w:r>
              <w:rPr>
                <w:sz w:val="18"/>
              </w:rPr>
              <w:t>Session</w:t>
            </w:r>
            <w:r w:rsidR="00841CAC">
              <w:rPr>
                <w:sz w:val="18"/>
              </w:rPr>
              <w:t xml:space="preserve"> Objective(s) Met:</w:t>
            </w:r>
          </w:p>
          <w:p w14:paraId="35A6BB7D" w14:textId="77777777" w:rsidR="00DC414A" w:rsidRDefault="00DC414A">
            <w:pPr>
              <w:pStyle w:val="TableParagraph"/>
              <w:rPr>
                <w:sz w:val="18"/>
              </w:rPr>
            </w:pPr>
          </w:p>
          <w:p w14:paraId="39898A6E" w14:textId="5EB3D170" w:rsidR="00DC414A" w:rsidRDefault="00DC414A">
            <w:pPr>
              <w:pStyle w:val="TableParagraph"/>
              <w:rPr>
                <w:sz w:val="18"/>
              </w:rPr>
            </w:pPr>
            <w:r>
              <w:rPr>
                <w:sz w:val="18"/>
              </w:rPr>
              <w:t>Objectives 1, 2, &amp; 3</w:t>
            </w:r>
          </w:p>
        </w:tc>
        <w:tc>
          <w:tcPr>
            <w:tcW w:w="1590" w:type="dxa"/>
          </w:tcPr>
          <w:p w14:paraId="68138CB4" w14:textId="77777777" w:rsidR="00A528E8" w:rsidRDefault="00841CAC">
            <w:pPr>
              <w:pStyle w:val="TableParagraph"/>
              <w:ind w:left="244"/>
              <w:rPr>
                <w:sz w:val="18"/>
              </w:rPr>
            </w:pPr>
            <w:r>
              <w:rPr>
                <w:sz w:val="18"/>
              </w:rPr>
              <w:t>Time Allotted:</w:t>
            </w:r>
          </w:p>
          <w:p w14:paraId="7CB68F0A" w14:textId="77777777" w:rsidR="00DC414A" w:rsidRDefault="00DC414A">
            <w:pPr>
              <w:pStyle w:val="TableParagraph"/>
              <w:ind w:left="244"/>
              <w:rPr>
                <w:sz w:val="18"/>
              </w:rPr>
            </w:pPr>
          </w:p>
          <w:p w14:paraId="6C906271" w14:textId="77C3CD29" w:rsidR="00DC414A" w:rsidRDefault="00DC414A">
            <w:pPr>
              <w:pStyle w:val="TableParagraph"/>
              <w:ind w:left="244"/>
              <w:rPr>
                <w:sz w:val="18"/>
              </w:rPr>
            </w:pPr>
            <w:r>
              <w:rPr>
                <w:sz w:val="18"/>
              </w:rPr>
              <w:t>20-25 minutes</w:t>
            </w:r>
          </w:p>
        </w:tc>
        <w:tc>
          <w:tcPr>
            <w:tcW w:w="1890" w:type="dxa"/>
          </w:tcPr>
          <w:p w14:paraId="50FA0973" w14:textId="77777777" w:rsidR="00A528E8" w:rsidRDefault="00841CAC">
            <w:pPr>
              <w:pStyle w:val="TableParagraph"/>
              <w:ind w:left="259"/>
              <w:rPr>
                <w:sz w:val="18"/>
              </w:rPr>
            </w:pPr>
            <w:r>
              <w:rPr>
                <w:sz w:val="18"/>
              </w:rPr>
              <w:t>Materials Needed:</w:t>
            </w:r>
          </w:p>
          <w:p w14:paraId="53D226C8" w14:textId="77777777" w:rsidR="00DC414A" w:rsidRDefault="00DC414A">
            <w:pPr>
              <w:pStyle w:val="TableParagraph"/>
              <w:ind w:left="259"/>
              <w:rPr>
                <w:sz w:val="18"/>
              </w:rPr>
            </w:pPr>
          </w:p>
          <w:p w14:paraId="0E7BF85C" w14:textId="77777777" w:rsidR="00DC414A" w:rsidRDefault="00DC414A">
            <w:pPr>
              <w:pStyle w:val="TableParagraph"/>
              <w:ind w:left="259"/>
              <w:rPr>
                <w:sz w:val="18"/>
              </w:rPr>
            </w:pPr>
            <w:r>
              <w:rPr>
                <w:sz w:val="18"/>
              </w:rPr>
              <w:t>Computer with Java compiler if enough participants,</w:t>
            </w:r>
          </w:p>
          <w:p w14:paraId="4E033FFA" w14:textId="77777777" w:rsidR="00DC414A" w:rsidRDefault="00DC414A">
            <w:pPr>
              <w:pStyle w:val="TableParagraph"/>
              <w:ind w:left="259"/>
              <w:rPr>
                <w:sz w:val="18"/>
              </w:rPr>
            </w:pPr>
          </w:p>
          <w:p w14:paraId="7A1D8A00" w14:textId="40DB065E" w:rsidR="00DC414A" w:rsidRDefault="00DC414A">
            <w:pPr>
              <w:pStyle w:val="TableParagraph"/>
              <w:ind w:left="259"/>
              <w:rPr>
                <w:sz w:val="18"/>
              </w:rPr>
            </w:pPr>
            <w:r>
              <w:rPr>
                <w:sz w:val="18"/>
              </w:rPr>
              <w:t>Otherwise, SI leader walkthrough</w:t>
            </w:r>
            <w:r w:rsidR="00B37547">
              <w:rPr>
                <w:sz w:val="18"/>
              </w:rPr>
              <w:t xml:space="preserve"> &amp; provided solution</w:t>
            </w:r>
          </w:p>
        </w:tc>
        <w:tc>
          <w:tcPr>
            <w:tcW w:w="1830" w:type="dxa"/>
          </w:tcPr>
          <w:p w14:paraId="45F7F090" w14:textId="77777777" w:rsidR="00A528E8" w:rsidRDefault="00841CAC">
            <w:pPr>
              <w:pStyle w:val="TableParagraph"/>
              <w:spacing w:line="295" w:lineRule="auto"/>
              <w:ind w:left="589" w:right="226" w:hanging="360"/>
              <w:rPr>
                <w:sz w:val="18"/>
              </w:rPr>
            </w:pPr>
            <w:r>
              <w:rPr>
                <w:sz w:val="18"/>
              </w:rPr>
              <w:t>Targeted Learning Style(s):</w:t>
            </w:r>
          </w:p>
          <w:p w14:paraId="2000419E" w14:textId="5B359203" w:rsidR="00DC414A" w:rsidRDefault="00DC414A">
            <w:pPr>
              <w:pStyle w:val="TableParagraph"/>
              <w:spacing w:line="295" w:lineRule="auto"/>
              <w:ind w:left="589" w:right="226" w:hanging="360"/>
              <w:rPr>
                <w:sz w:val="18"/>
              </w:rPr>
            </w:pPr>
            <w:r>
              <w:rPr>
                <w:sz w:val="18"/>
              </w:rPr>
              <w:t>Audial</w:t>
            </w:r>
          </w:p>
          <w:p w14:paraId="312F6C82" w14:textId="054E0A87" w:rsidR="00DC414A" w:rsidRDefault="00DC414A">
            <w:pPr>
              <w:pStyle w:val="TableParagraph"/>
              <w:spacing w:line="295" w:lineRule="auto"/>
              <w:ind w:left="589" w:right="226" w:hanging="360"/>
              <w:rPr>
                <w:sz w:val="18"/>
              </w:rPr>
            </w:pPr>
            <w:r>
              <w:rPr>
                <w:sz w:val="18"/>
              </w:rPr>
              <w:t>Visual</w:t>
            </w:r>
          </w:p>
          <w:p w14:paraId="1DF699AA" w14:textId="43D4AF2C" w:rsidR="00DC414A" w:rsidRDefault="00DC414A">
            <w:pPr>
              <w:pStyle w:val="TableParagraph"/>
              <w:spacing w:line="295" w:lineRule="auto"/>
              <w:ind w:left="589" w:right="226" w:hanging="360"/>
              <w:rPr>
                <w:sz w:val="18"/>
              </w:rPr>
            </w:pPr>
            <w:r>
              <w:rPr>
                <w:sz w:val="18"/>
              </w:rPr>
              <w:t>Kinesthetic</w:t>
            </w:r>
          </w:p>
          <w:p w14:paraId="5A441311" w14:textId="53D4A665" w:rsidR="00DC414A" w:rsidRDefault="00DC414A">
            <w:pPr>
              <w:pStyle w:val="TableParagraph"/>
              <w:spacing w:line="295" w:lineRule="auto"/>
              <w:ind w:left="589" w:right="226" w:hanging="360"/>
              <w:rPr>
                <w:sz w:val="18"/>
              </w:rPr>
            </w:pPr>
          </w:p>
        </w:tc>
        <w:tc>
          <w:tcPr>
            <w:tcW w:w="1770" w:type="dxa"/>
          </w:tcPr>
          <w:p w14:paraId="2CFEFB25" w14:textId="77777777" w:rsidR="00A528E8" w:rsidRDefault="00841CAC">
            <w:pPr>
              <w:pStyle w:val="TableParagraph"/>
              <w:spacing w:line="295" w:lineRule="auto"/>
              <w:ind w:left="664" w:right="296" w:hanging="375"/>
              <w:rPr>
                <w:sz w:val="18"/>
              </w:rPr>
            </w:pPr>
            <w:r>
              <w:rPr>
                <w:sz w:val="18"/>
              </w:rPr>
              <w:t>Bloom’s Levels Used:</w:t>
            </w:r>
          </w:p>
          <w:p w14:paraId="031B5A21" w14:textId="77777777" w:rsidR="00DC414A" w:rsidRDefault="00DC414A">
            <w:pPr>
              <w:pStyle w:val="TableParagraph"/>
              <w:spacing w:line="295" w:lineRule="auto"/>
              <w:ind w:left="664" w:right="296" w:hanging="375"/>
              <w:rPr>
                <w:sz w:val="18"/>
              </w:rPr>
            </w:pPr>
            <w:r>
              <w:rPr>
                <w:sz w:val="18"/>
              </w:rPr>
              <w:t>Creating</w:t>
            </w:r>
          </w:p>
          <w:p w14:paraId="3767F2CF" w14:textId="77777777" w:rsidR="00DC414A" w:rsidRDefault="00DC414A">
            <w:pPr>
              <w:pStyle w:val="TableParagraph"/>
              <w:spacing w:line="295" w:lineRule="auto"/>
              <w:ind w:left="664" w:right="296" w:hanging="375"/>
              <w:rPr>
                <w:sz w:val="18"/>
              </w:rPr>
            </w:pPr>
            <w:r>
              <w:rPr>
                <w:sz w:val="18"/>
              </w:rPr>
              <w:t>Evaluating</w:t>
            </w:r>
          </w:p>
          <w:p w14:paraId="125351D9" w14:textId="77777777" w:rsidR="00DC414A" w:rsidRDefault="00DC414A">
            <w:pPr>
              <w:pStyle w:val="TableParagraph"/>
              <w:spacing w:line="295" w:lineRule="auto"/>
              <w:ind w:left="664" w:right="296" w:hanging="375"/>
              <w:rPr>
                <w:sz w:val="18"/>
              </w:rPr>
            </w:pPr>
            <w:r>
              <w:rPr>
                <w:sz w:val="18"/>
              </w:rPr>
              <w:t>Analyzing</w:t>
            </w:r>
          </w:p>
          <w:p w14:paraId="0F75B96C" w14:textId="77777777" w:rsidR="00DC414A" w:rsidRDefault="00DC414A">
            <w:pPr>
              <w:pStyle w:val="TableParagraph"/>
              <w:spacing w:line="295" w:lineRule="auto"/>
              <w:ind w:left="664" w:right="296" w:hanging="375"/>
              <w:rPr>
                <w:sz w:val="18"/>
              </w:rPr>
            </w:pPr>
            <w:r>
              <w:rPr>
                <w:sz w:val="18"/>
              </w:rPr>
              <w:t>Applying</w:t>
            </w:r>
          </w:p>
          <w:p w14:paraId="3C7990DE" w14:textId="7AAF8A44" w:rsidR="00DC414A" w:rsidRDefault="00DC414A">
            <w:pPr>
              <w:pStyle w:val="TableParagraph"/>
              <w:spacing w:line="295" w:lineRule="auto"/>
              <w:ind w:left="664" w:right="296" w:hanging="375"/>
              <w:rPr>
                <w:sz w:val="18"/>
              </w:rPr>
            </w:pPr>
            <w:r>
              <w:rPr>
                <w:sz w:val="18"/>
              </w:rPr>
              <w:t>Understanding</w:t>
            </w:r>
          </w:p>
          <w:p w14:paraId="009C50C4" w14:textId="2320DD06" w:rsidR="00DC414A" w:rsidRDefault="00DC414A">
            <w:pPr>
              <w:pStyle w:val="TableParagraph"/>
              <w:spacing w:line="295" w:lineRule="auto"/>
              <w:ind w:left="664" w:right="296" w:hanging="375"/>
              <w:rPr>
                <w:sz w:val="18"/>
              </w:rPr>
            </w:pPr>
            <w:r>
              <w:rPr>
                <w:sz w:val="18"/>
              </w:rPr>
              <w:t>Remembering</w:t>
            </w:r>
          </w:p>
        </w:tc>
      </w:tr>
      <w:tr w:rsidR="00301E59" w14:paraId="2E98B4B7" w14:textId="77777777" w:rsidTr="008009C9">
        <w:trPr>
          <w:trHeight w:val="1555"/>
        </w:trPr>
        <w:tc>
          <w:tcPr>
            <w:tcW w:w="11355" w:type="dxa"/>
            <w:gridSpan w:val="6"/>
          </w:tcPr>
          <w:p w14:paraId="34211AE3" w14:textId="77777777" w:rsidR="00301E59" w:rsidRDefault="00301E59">
            <w:pPr>
              <w:pStyle w:val="TableParagraph"/>
              <w:spacing w:line="295" w:lineRule="auto"/>
              <w:ind w:left="664" w:right="296" w:hanging="375"/>
              <w:rPr>
                <w:sz w:val="18"/>
              </w:rPr>
            </w:pPr>
            <w:r>
              <w:rPr>
                <w:sz w:val="18"/>
              </w:rPr>
              <w:t>Explanation/Notes:</w:t>
            </w:r>
          </w:p>
          <w:p w14:paraId="5907DEFF" w14:textId="0EC32B5B" w:rsidR="00DC414A" w:rsidRDefault="00DC414A" w:rsidP="00DC414A">
            <w:pPr>
              <w:pStyle w:val="TableParagraph"/>
              <w:spacing w:line="295" w:lineRule="auto"/>
              <w:ind w:left="664" w:right="296" w:hanging="375"/>
              <w:rPr>
                <w:sz w:val="18"/>
              </w:rPr>
            </w:pPr>
            <w:r>
              <w:rPr>
                <w:sz w:val="18"/>
              </w:rPr>
              <w:t xml:space="preserve">Participants will be split into groups of 2-3 to write a simple program that “races” two </w:t>
            </w:r>
            <w:r w:rsidR="00B924B6">
              <w:rPr>
                <w:sz w:val="18"/>
              </w:rPr>
              <w:t>modes of transport</w:t>
            </w:r>
            <w:r>
              <w:rPr>
                <w:sz w:val="18"/>
              </w:rPr>
              <w:t>. For simplicity, these objects do not have to be instantiated from the same class definition as object instantiation will be covered in detail at the end of the semester. Objectives are as follows:</w:t>
            </w:r>
          </w:p>
          <w:p w14:paraId="0F545A3D" w14:textId="77777777" w:rsidR="00DC414A" w:rsidRDefault="00DC414A" w:rsidP="00DC414A">
            <w:pPr>
              <w:pStyle w:val="TableParagraph"/>
              <w:spacing w:line="295" w:lineRule="auto"/>
              <w:ind w:left="664" w:right="296" w:hanging="375"/>
              <w:rPr>
                <w:sz w:val="18"/>
              </w:rPr>
            </w:pPr>
          </w:p>
          <w:p w14:paraId="5050BD62" w14:textId="007F5FC5" w:rsidR="00086874" w:rsidRDefault="00086874" w:rsidP="00086874">
            <w:pPr>
              <w:pStyle w:val="TableParagraph"/>
              <w:numPr>
                <w:ilvl w:val="0"/>
                <w:numId w:val="1"/>
              </w:numPr>
              <w:spacing w:line="295" w:lineRule="auto"/>
              <w:ind w:right="296"/>
              <w:rPr>
                <w:sz w:val="18"/>
              </w:rPr>
            </w:pPr>
            <w:r>
              <w:rPr>
                <w:sz w:val="18"/>
              </w:rPr>
              <w:t>Write a main method that creates an object of type car and another object of type TurboDonkey.</w:t>
            </w:r>
          </w:p>
          <w:p w14:paraId="3189AAF6" w14:textId="0F94C399" w:rsidR="00EB2805" w:rsidRPr="00086874" w:rsidRDefault="00EB2805" w:rsidP="00086874">
            <w:pPr>
              <w:pStyle w:val="TableParagraph"/>
              <w:numPr>
                <w:ilvl w:val="0"/>
                <w:numId w:val="1"/>
              </w:numPr>
              <w:spacing w:line="295" w:lineRule="auto"/>
              <w:ind w:right="296"/>
              <w:rPr>
                <w:sz w:val="18"/>
              </w:rPr>
            </w:pPr>
            <w:r>
              <w:rPr>
                <w:sz w:val="18"/>
              </w:rPr>
              <w:t>Create a random object</w:t>
            </w:r>
          </w:p>
          <w:p w14:paraId="543C822A" w14:textId="24B8F840" w:rsidR="00086874" w:rsidRDefault="00086874" w:rsidP="00086874">
            <w:pPr>
              <w:pStyle w:val="TableParagraph"/>
              <w:numPr>
                <w:ilvl w:val="0"/>
                <w:numId w:val="1"/>
              </w:numPr>
              <w:spacing w:line="295" w:lineRule="auto"/>
              <w:ind w:right="296"/>
              <w:rPr>
                <w:sz w:val="18"/>
              </w:rPr>
            </w:pPr>
            <w:r>
              <w:rPr>
                <w:sz w:val="18"/>
              </w:rPr>
              <w:t>Write a</w:t>
            </w:r>
            <w:r w:rsidR="00E30DC7">
              <w:rPr>
                <w:sz w:val="18"/>
              </w:rPr>
              <w:t xml:space="preserve"> while loop</w:t>
            </w:r>
            <w:r>
              <w:rPr>
                <w:sz w:val="18"/>
              </w:rPr>
              <w:t xml:space="preserve"> that</w:t>
            </w:r>
            <w:r w:rsidR="00E30DC7">
              <w:rPr>
                <w:sz w:val="18"/>
              </w:rPr>
              <w:t xml:space="preserve"> runs indefinitely and</w:t>
            </w:r>
            <w:r>
              <w:rPr>
                <w:sz w:val="18"/>
              </w:rPr>
              <w:t xml:space="preserve"> contains an if block performing the following:</w:t>
            </w:r>
          </w:p>
          <w:p w14:paraId="305A7221" w14:textId="38CFA8A6" w:rsidR="00086874" w:rsidRDefault="00EB2805" w:rsidP="00086874">
            <w:pPr>
              <w:pStyle w:val="TableParagraph"/>
              <w:spacing w:line="295" w:lineRule="auto"/>
              <w:ind w:left="649" w:right="296"/>
              <w:rPr>
                <w:sz w:val="18"/>
              </w:rPr>
            </w:pPr>
            <w:r>
              <w:rPr>
                <w:sz w:val="18"/>
              </w:rPr>
              <w:t>3</w:t>
            </w:r>
            <w:r w:rsidR="00086874">
              <w:rPr>
                <w:sz w:val="18"/>
              </w:rPr>
              <w:t>a. If car.drive(</w:t>
            </w:r>
            <w:r w:rsidR="00F53026">
              <w:rPr>
                <w:sz w:val="18"/>
              </w:rPr>
              <w:t xml:space="preserve">random.nextInt() % </w:t>
            </w:r>
            <w:r w:rsidR="008000B7">
              <w:rPr>
                <w:sz w:val="18"/>
              </w:rPr>
              <w:t>2</w:t>
            </w:r>
            <w:r w:rsidR="00086874">
              <w:rPr>
                <w:sz w:val="18"/>
              </w:rPr>
              <w:t>) == 0, print “Car Won!” and break;</w:t>
            </w:r>
          </w:p>
          <w:p w14:paraId="18D932E8" w14:textId="5222A65F" w:rsidR="00086874" w:rsidRDefault="00EB2805" w:rsidP="00086874">
            <w:pPr>
              <w:pStyle w:val="TableParagraph"/>
              <w:spacing w:line="295" w:lineRule="auto"/>
              <w:ind w:left="649" w:right="296"/>
              <w:rPr>
                <w:sz w:val="18"/>
              </w:rPr>
            </w:pPr>
            <w:r>
              <w:rPr>
                <w:sz w:val="18"/>
              </w:rPr>
              <w:t>4</w:t>
            </w:r>
            <w:r w:rsidR="00086874">
              <w:rPr>
                <w:sz w:val="18"/>
              </w:rPr>
              <w:t>b. If TurboDonkey.drive</w:t>
            </w:r>
            <w:r w:rsidR="00F53026">
              <w:rPr>
                <w:sz w:val="18"/>
              </w:rPr>
              <w:t xml:space="preserve">(random.nextInt() % </w:t>
            </w:r>
            <w:r w:rsidR="008000B7">
              <w:rPr>
                <w:sz w:val="18"/>
              </w:rPr>
              <w:t>2</w:t>
            </w:r>
            <w:r w:rsidR="00F53026">
              <w:rPr>
                <w:sz w:val="18"/>
              </w:rPr>
              <w:t>) == 0,</w:t>
            </w:r>
            <w:r w:rsidR="00086874">
              <w:rPr>
                <w:sz w:val="18"/>
              </w:rPr>
              <w:t xml:space="preserve"> print “TurboDonkey Won!” and break;</w:t>
            </w:r>
          </w:p>
          <w:p w14:paraId="5F82BCBB" w14:textId="0499204E" w:rsidR="00086874" w:rsidRDefault="00EB2805" w:rsidP="00086874">
            <w:pPr>
              <w:pStyle w:val="TableParagraph"/>
              <w:spacing w:line="295" w:lineRule="auto"/>
              <w:ind w:left="649" w:right="296"/>
              <w:rPr>
                <w:sz w:val="18"/>
              </w:rPr>
            </w:pPr>
            <w:r>
              <w:rPr>
                <w:sz w:val="18"/>
              </w:rPr>
              <w:t>4</w:t>
            </w:r>
            <w:r w:rsidR="00086874">
              <w:rPr>
                <w:sz w:val="18"/>
              </w:rPr>
              <w:t xml:space="preserve">c. Else, continue </w:t>
            </w:r>
          </w:p>
          <w:p w14:paraId="722D705D" w14:textId="77777777" w:rsidR="00086874" w:rsidRDefault="00086874" w:rsidP="00086874">
            <w:pPr>
              <w:pStyle w:val="TableParagraph"/>
              <w:spacing w:line="295" w:lineRule="auto"/>
              <w:ind w:left="649" w:right="296"/>
              <w:rPr>
                <w:sz w:val="18"/>
              </w:rPr>
            </w:pPr>
          </w:p>
          <w:p w14:paraId="15A41940" w14:textId="59207908" w:rsidR="00DC414A" w:rsidRDefault="00DC414A" w:rsidP="00DC414A">
            <w:pPr>
              <w:pStyle w:val="TableParagraph"/>
              <w:numPr>
                <w:ilvl w:val="0"/>
                <w:numId w:val="1"/>
              </w:numPr>
              <w:spacing w:line="295" w:lineRule="auto"/>
              <w:ind w:right="296"/>
              <w:rPr>
                <w:sz w:val="18"/>
              </w:rPr>
            </w:pPr>
            <w:r>
              <w:rPr>
                <w:sz w:val="18"/>
              </w:rPr>
              <w:t>In a separate file,</w:t>
            </w:r>
            <w:r w:rsidR="0076681B">
              <w:rPr>
                <w:sz w:val="18"/>
              </w:rPr>
              <w:t xml:space="preserve"> define a class to contain a car or truck object</w:t>
            </w:r>
          </w:p>
          <w:p w14:paraId="4DD00770" w14:textId="465CC686" w:rsidR="00EB2805" w:rsidRDefault="00EB2805" w:rsidP="00DC414A">
            <w:pPr>
              <w:pStyle w:val="TableParagraph"/>
              <w:numPr>
                <w:ilvl w:val="0"/>
                <w:numId w:val="1"/>
              </w:numPr>
              <w:spacing w:line="295" w:lineRule="auto"/>
              <w:ind w:right="296"/>
              <w:rPr>
                <w:sz w:val="18"/>
              </w:rPr>
            </w:pPr>
            <w:r>
              <w:rPr>
                <w:sz w:val="18"/>
              </w:rPr>
              <w:t>Create a random object</w:t>
            </w:r>
          </w:p>
          <w:p w14:paraId="4BC5CAFB" w14:textId="6BE9F29E" w:rsidR="0076681B" w:rsidRDefault="0076681B" w:rsidP="00DC414A">
            <w:pPr>
              <w:pStyle w:val="TableParagraph"/>
              <w:numPr>
                <w:ilvl w:val="0"/>
                <w:numId w:val="1"/>
              </w:numPr>
              <w:spacing w:line="295" w:lineRule="auto"/>
              <w:ind w:right="296"/>
              <w:rPr>
                <w:sz w:val="18"/>
              </w:rPr>
            </w:pPr>
            <w:r>
              <w:rPr>
                <w:sz w:val="18"/>
              </w:rPr>
              <w:t>Give the object an integer data member called milesPerHour with a value</w:t>
            </w:r>
            <w:r w:rsidR="00EB2805">
              <w:rPr>
                <w:sz w:val="18"/>
              </w:rPr>
              <w:t xml:space="preserve"> random.nextInt() % 10 + 10</w:t>
            </w:r>
          </w:p>
          <w:p w14:paraId="4168705E" w14:textId="7584314D" w:rsidR="0076681B" w:rsidRDefault="0076681B" w:rsidP="00DC414A">
            <w:pPr>
              <w:pStyle w:val="TableParagraph"/>
              <w:numPr>
                <w:ilvl w:val="0"/>
                <w:numId w:val="1"/>
              </w:numPr>
              <w:spacing w:line="295" w:lineRule="auto"/>
              <w:ind w:right="296"/>
              <w:rPr>
                <w:sz w:val="18"/>
              </w:rPr>
            </w:pPr>
            <w:r>
              <w:rPr>
                <w:sz w:val="18"/>
              </w:rPr>
              <w:t>Give the object an integer data member called lapsRemaining with a value of 3</w:t>
            </w:r>
          </w:p>
          <w:p w14:paraId="6B645214" w14:textId="10B1EDF3" w:rsidR="0076681B" w:rsidRDefault="0076681B" w:rsidP="00DC414A">
            <w:pPr>
              <w:pStyle w:val="TableParagraph"/>
              <w:numPr>
                <w:ilvl w:val="0"/>
                <w:numId w:val="1"/>
              </w:numPr>
              <w:spacing w:line="295" w:lineRule="auto"/>
              <w:ind w:right="296"/>
              <w:rPr>
                <w:sz w:val="18"/>
              </w:rPr>
            </w:pPr>
            <w:r>
              <w:rPr>
                <w:sz w:val="18"/>
              </w:rPr>
              <w:t>Give the object an integer data member called milesTilNextLap with a value of 30</w:t>
            </w:r>
          </w:p>
          <w:p w14:paraId="150246A4" w14:textId="63757BF5" w:rsidR="0076681B" w:rsidRDefault="0076681B" w:rsidP="00DC414A">
            <w:pPr>
              <w:pStyle w:val="TableParagraph"/>
              <w:numPr>
                <w:ilvl w:val="0"/>
                <w:numId w:val="1"/>
              </w:numPr>
              <w:spacing w:line="295" w:lineRule="auto"/>
              <w:ind w:right="296"/>
              <w:rPr>
                <w:sz w:val="18"/>
              </w:rPr>
            </w:pPr>
            <w:r>
              <w:rPr>
                <w:sz w:val="18"/>
              </w:rPr>
              <w:t>Define a method called drive() that performs the following:</w:t>
            </w:r>
          </w:p>
          <w:p w14:paraId="2D215E0A" w14:textId="40BF9C59" w:rsidR="0076681B" w:rsidRDefault="008000B7" w:rsidP="0076681B">
            <w:pPr>
              <w:pStyle w:val="TableParagraph"/>
              <w:spacing w:line="295" w:lineRule="auto"/>
              <w:ind w:left="649" w:right="296"/>
              <w:rPr>
                <w:sz w:val="18"/>
              </w:rPr>
            </w:pPr>
            <w:r>
              <w:rPr>
                <w:sz w:val="18"/>
              </w:rPr>
              <w:t>9</w:t>
            </w:r>
            <w:r w:rsidR="0076681B">
              <w:rPr>
                <w:sz w:val="18"/>
              </w:rPr>
              <w:t>a. takes an integer called turbo as a parameter</w:t>
            </w:r>
          </w:p>
          <w:p w14:paraId="3E7DEAFA" w14:textId="06A7DD6B" w:rsidR="0076681B" w:rsidRDefault="008000B7" w:rsidP="0076681B">
            <w:pPr>
              <w:pStyle w:val="TableParagraph"/>
              <w:spacing w:line="295" w:lineRule="auto"/>
              <w:ind w:left="649" w:right="296"/>
              <w:rPr>
                <w:sz w:val="18"/>
              </w:rPr>
            </w:pPr>
            <w:r>
              <w:rPr>
                <w:sz w:val="18"/>
              </w:rPr>
              <w:t>9</w:t>
            </w:r>
            <w:r w:rsidR="0076681B">
              <w:rPr>
                <w:sz w:val="18"/>
              </w:rPr>
              <w:t>b. subtracts (milesPerHour + turbo) from milesTilNextLap</w:t>
            </w:r>
          </w:p>
          <w:p w14:paraId="35DB346A" w14:textId="45E61C4B" w:rsidR="0076681B" w:rsidRDefault="008000B7" w:rsidP="0076681B">
            <w:pPr>
              <w:pStyle w:val="TableParagraph"/>
              <w:spacing w:line="295" w:lineRule="auto"/>
              <w:ind w:left="649" w:right="296"/>
              <w:rPr>
                <w:sz w:val="18"/>
              </w:rPr>
            </w:pPr>
            <w:r>
              <w:rPr>
                <w:sz w:val="18"/>
              </w:rPr>
              <w:t>9</w:t>
            </w:r>
            <w:r w:rsidR="0076681B">
              <w:rPr>
                <w:sz w:val="18"/>
              </w:rPr>
              <w:t>c. If milesTilNextLap &lt;= 0, adds 30 to milesTilNextLap and decreases lapsRemaining</w:t>
            </w:r>
            <w:r w:rsidR="00086874">
              <w:rPr>
                <w:sz w:val="18"/>
              </w:rPr>
              <w:t xml:space="preserve"> by one</w:t>
            </w:r>
          </w:p>
          <w:p w14:paraId="13AA346B" w14:textId="2F616B5B" w:rsidR="0076681B" w:rsidRDefault="008000B7" w:rsidP="0076681B">
            <w:pPr>
              <w:pStyle w:val="TableParagraph"/>
              <w:spacing w:line="295" w:lineRule="auto"/>
              <w:ind w:left="649" w:right="296"/>
              <w:rPr>
                <w:sz w:val="18"/>
              </w:rPr>
            </w:pPr>
            <w:r>
              <w:rPr>
                <w:sz w:val="18"/>
              </w:rPr>
              <w:t>9</w:t>
            </w:r>
            <w:r w:rsidR="0076681B">
              <w:rPr>
                <w:sz w:val="18"/>
              </w:rPr>
              <w:t>d. returns lapsRemaining</w:t>
            </w:r>
          </w:p>
          <w:p w14:paraId="136FF67B" w14:textId="494F79A4" w:rsidR="0076681B" w:rsidRDefault="0076681B" w:rsidP="0076681B">
            <w:pPr>
              <w:pStyle w:val="TableParagraph"/>
              <w:spacing w:line="295" w:lineRule="auto"/>
              <w:ind w:left="649" w:right="296"/>
              <w:rPr>
                <w:sz w:val="18"/>
              </w:rPr>
            </w:pPr>
          </w:p>
          <w:p w14:paraId="1DA0B83E" w14:textId="675CFA69" w:rsidR="00E36900" w:rsidRDefault="0076681B" w:rsidP="00DC414A">
            <w:pPr>
              <w:pStyle w:val="TableParagraph"/>
              <w:numPr>
                <w:ilvl w:val="0"/>
                <w:numId w:val="1"/>
              </w:numPr>
              <w:spacing w:line="295" w:lineRule="auto"/>
              <w:ind w:left="664" w:right="296" w:hanging="375"/>
              <w:rPr>
                <w:sz w:val="18"/>
              </w:rPr>
            </w:pPr>
            <w:r w:rsidRPr="00E36900">
              <w:rPr>
                <w:sz w:val="18"/>
              </w:rPr>
              <w:t xml:space="preserve">Copy the above code </w:t>
            </w:r>
            <w:r w:rsidR="00F02CC8">
              <w:rPr>
                <w:sz w:val="18"/>
              </w:rPr>
              <w:t xml:space="preserve">from 4 – 9 </w:t>
            </w:r>
            <w:r w:rsidRPr="00E36900">
              <w:rPr>
                <w:sz w:val="18"/>
              </w:rPr>
              <w:t>to another file for another class called TurboDonkey</w:t>
            </w:r>
            <w:r w:rsidR="00E36900">
              <w:rPr>
                <w:sz w:val="18"/>
              </w:rPr>
              <w:t xml:space="preserve"> with the following modifications:</w:t>
            </w:r>
          </w:p>
          <w:p w14:paraId="618F912A" w14:textId="05DD803B" w:rsidR="00DC414A" w:rsidRDefault="008000B7" w:rsidP="00E36900">
            <w:pPr>
              <w:pStyle w:val="TableParagraph"/>
              <w:spacing w:line="295" w:lineRule="auto"/>
              <w:ind w:left="664" w:right="296"/>
              <w:rPr>
                <w:sz w:val="18"/>
              </w:rPr>
            </w:pPr>
            <w:r>
              <w:rPr>
                <w:sz w:val="18"/>
              </w:rPr>
              <w:t>10</w:t>
            </w:r>
            <w:r w:rsidR="00E36900">
              <w:rPr>
                <w:sz w:val="18"/>
              </w:rPr>
              <w:t>a. T</w:t>
            </w:r>
            <w:r w:rsidR="0076681B" w:rsidRPr="00E36900">
              <w:rPr>
                <w:sz w:val="18"/>
              </w:rPr>
              <w:t>urbo</w:t>
            </w:r>
            <w:r w:rsidR="00E36900">
              <w:rPr>
                <w:sz w:val="18"/>
              </w:rPr>
              <w:t>D</w:t>
            </w:r>
            <w:r w:rsidR="0076681B" w:rsidRPr="00E36900">
              <w:rPr>
                <w:sz w:val="18"/>
              </w:rPr>
              <w:t>onkey has a speed</w:t>
            </w:r>
            <w:r w:rsidR="00E36900" w:rsidRPr="00E36900">
              <w:rPr>
                <w:sz w:val="18"/>
              </w:rPr>
              <w:t xml:space="preserve"> of </w:t>
            </w:r>
            <w:r w:rsidR="00EB2805">
              <w:rPr>
                <w:sz w:val="18"/>
              </w:rPr>
              <w:t xml:space="preserve">random.nextInt() </w:t>
            </w:r>
            <w:r w:rsidR="00E36900" w:rsidRPr="00E36900">
              <w:rPr>
                <w:sz w:val="18"/>
              </w:rPr>
              <w:t>% 7 + 10</w:t>
            </w:r>
          </w:p>
          <w:p w14:paraId="36FC80F5" w14:textId="57D3D039" w:rsidR="00E36900" w:rsidRDefault="008000B7" w:rsidP="00E36900">
            <w:pPr>
              <w:pStyle w:val="TableParagraph"/>
              <w:spacing w:line="295" w:lineRule="auto"/>
              <w:ind w:left="664" w:right="296"/>
              <w:rPr>
                <w:sz w:val="18"/>
              </w:rPr>
            </w:pPr>
            <w:r>
              <w:rPr>
                <w:sz w:val="18"/>
              </w:rPr>
              <w:t>10</w:t>
            </w:r>
            <w:r w:rsidR="00E36900">
              <w:rPr>
                <w:sz w:val="18"/>
              </w:rPr>
              <w:t>b. TurboDonkey adds 1 to the turbo parameter if the turbo is &gt;</w:t>
            </w:r>
            <w:r w:rsidR="00F53026">
              <w:rPr>
                <w:sz w:val="18"/>
              </w:rPr>
              <w:t>=</w:t>
            </w:r>
            <w:r w:rsidR="00E36900">
              <w:rPr>
                <w:sz w:val="18"/>
              </w:rPr>
              <w:t xml:space="preserve"> 1 before performing step</w:t>
            </w:r>
            <w:r w:rsidR="00F02CC8">
              <w:rPr>
                <w:sz w:val="18"/>
              </w:rPr>
              <w:t xml:space="preserve"> 9</w:t>
            </w:r>
            <w:r w:rsidR="00E36900">
              <w:rPr>
                <w:sz w:val="18"/>
              </w:rPr>
              <w:t>b.</w:t>
            </w:r>
          </w:p>
          <w:p w14:paraId="036EA55D" w14:textId="46CA8307" w:rsidR="00E36900" w:rsidRDefault="00E36900" w:rsidP="00E36900">
            <w:pPr>
              <w:pStyle w:val="TableParagraph"/>
              <w:spacing w:line="295" w:lineRule="auto"/>
              <w:ind w:left="664" w:right="296"/>
              <w:rPr>
                <w:sz w:val="18"/>
              </w:rPr>
            </w:pPr>
          </w:p>
          <w:p w14:paraId="744613B1" w14:textId="5DF7AA70" w:rsidR="00E36900" w:rsidRPr="00E36900" w:rsidRDefault="00E36900" w:rsidP="00E36900">
            <w:pPr>
              <w:pStyle w:val="TableParagraph"/>
              <w:spacing w:line="295" w:lineRule="auto"/>
              <w:ind w:right="296"/>
              <w:rPr>
                <w:sz w:val="18"/>
              </w:rPr>
            </w:pPr>
            <w:r>
              <w:rPr>
                <w:sz w:val="18"/>
              </w:rPr>
              <w:t xml:space="preserve"> </w:t>
            </w:r>
          </w:p>
          <w:p w14:paraId="54F2D716" w14:textId="69D8171B" w:rsidR="00DC414A" w:rsidRDefault="00E36900">
            <w:pPr>
              <w:pStyle w:val="TableParagraph"/>
              <w:spacing w:line="295" w:lineRule="auto"/>
              <w:ind w:left="664" w:right="296" w:hanging="375"/>
              <w:rPr>
                <w:sz w:val="18"/>
              </w:rPr>
            </w:pPr>
            <w:r>
              <w:rPr>
                <w:sz w:val="18"/>
              </w:rPr>
              <w:t xml:space="preserve">This looks </w:t>
            </w:r>
            <w:r w:rsidR="00086874">
              <w:rPr>
                <w:sz w:val="18"/>
              </w:rPr>
              <w:t>lengthy</w:t>
            </w:r>
            <w:r>
              <w:rPr>
                <w:sz w:val="18"/>
              </w:rPr>
              <w:t xml:space="preserve">, but </w:t>
            </w:r>
            <w:r w:rsidR="00170FBB">
              <w:rPr>
                <w:sz w:val="18"/>
              </w:rPr>
              <w:t xml:space="preserve">steps 6-8 are just 3 lines of code and </w:t>
            </w:r>
            <w:r>
              <w:rPr>
                <w:sz w:val="18"/>
              </w:rPr>
              <w:t xml:space="preserve">step </w:t>
            </w:r>
            <w:r w:rsidR="008000B7">
              <w:rPr>
                <w:sz w:val="18"/>
              </w:rPr>
              <w:t>10</w:t>
            </w:r>
            <w:r w:rsidR="00086874">
              <w:rPr>
                <w:sz w:val="18"/>
              </w:rPr>
              <w:t xml:space="preserve"> just copy/pastes steps </w:t>
            </w:r>
            <w:r w:rsidR="008000B7">
              <w:rPr>
                <w:sz w:val="18"/>
              </w:rPr>
              <w:t>4</w:t>
            </w:r>
            <w:r w:rsidR="00086874">
              <w:rPr>
                <w:sz w:val="18"/>
              </w:rPr>
              <w:t>-</w:t>
            </w:r>
            <w:r w:rsidR="008000B7">
              <w:rPr>
                <w:sz w:val="18"/>
              </w:rPr>
              <w:t>9</w:t>
            </w:r>
            <w:r w:rsidR="00086874">
              <w:rPr>
                <w:sz w:val="18"/>
              </w:rPr>
              <w:t xml:space="preserve"> and</w:t>
            </w:r>
            <w:r>
              <w:rPr>
                <w:sz w:val="18"/>
              </w:rPr>
              <w:t xml:space="preserve"> takes</w:t>
            </w:r>
            <w:r w:rsidR="00086874">
              <w:rPr>
                <w:sz w:val="18"/>
              </w:rPr>
              <w:t xml:space="preserve"> one edit and one additional if statement</w:t>
            </w:r>
            <w:r w:rsidR="00170FBB">
              <w:rPr>
                <w:sz w:val="18"/>
              </w:rPr>
              <w:t>.</w:t>
            </w:r>
          </w:p>
          <w:p w14:paraId="21FB4AC4" w14:textId="08A5D782" w:rsidR="008A4522" w:rsidRDefault="008A4522">
            <w:pPr>
              <w:pStyle w:val="TableParagraph"/>
              <w:spacing w:line="295" w:lineRule="auto"/>
              <w:ind w:left="664" w:right="296" w:hanging="375"/>
              <w:rPr>
                <w:sz w:val="18"/>
              </w:rPr>
            </w:pPr>
            <w:r>
              <w:rPr>
                <w:sz w:val="18"/>
              </w:rPr>
              <w:t>(It took 35 minutes for me to come up with the activity, write this outline, write an outline for the code walkthrough, write a solution for the code, then troubleshoot the solution to make sure it is functional)</w:t>
            </w:r>
          </w:p>
          <w:p w14:paraId="3919469F" w14:textId="77777777" w:rsidR="00170FBB" w:rsidRDefault="00170FBB">
            <w:pPr>
              <w:pStyle w:val="TableParagraph"/>
              <w:spacing w:line="295" w:lineRule="auto"/>
              <w:ind w:left="664" w:right="296" w:hanging="375"/>
              <w:rPr>
                <w:sz w:val="18"/>
              </w:rPr>
            </w:pPr>
          </w:p>
          <w:p w14:paraId="7261D797" w14:textId="6BD463BD" w:rsidR="00170FBB" w:rsidRDefault="00170FBB">
            <w:pPr>
              <w:pStyle w:val="TableParagraph"/>
              <w:spacing w:line="295" w:lineRule="auto"/>
              <w:ind w:left="664" w:right="296" w:hanging="375"/>
              <w:rPr>
                <w:sz w:val="18"/>
              </w:rPr>
            </w:pPr>
            <w:r>
              <w:rPr>
                <w:sz w:val="18"/>
              </w:rPr>
              <w:t xml:space="preserve">This activity reinforces writing and using classes between files and also walks through the concepts of defining data members and object methods and calling these methods from main() to update the data members of the object. </w:t>
            </w:r>
          </w:p>
        </w:tc>
      </w:tr>
    </w:tbl>
    <w:p w14:paraId="4925A78C" w14:textId="77777777" w:rsidR="00A528E8" w:rsidRDefault="00A528E8">
      <w:pPr>
        <w:spacing w:before="8"/>
        <w:rPr>
          <w:b/>
          <w:sz w:val="28"/>
        </w:rPr>
      </w:pPr>
    </w:p>
    <w:p w14:paraId="5CBAE440" w14:textId="77777777" w:rsidR="00EA43FF" w:rsidRDefault="00EA43FF">
      <w:pPr>
        <w:pStyle w:val="BodyText"/>
        <w:spacing w:before="1" w:after="53"/>
        <w:ind w:left="1080"/>
      </w:pPr>
    </w:p>
    <w:p w14:paraId="305863A0" w14:textId="77777777" w:rsidR="00EA43FF" w:rsidRDefault="00EA43FF">
      <w:pPr>
        <w:pStyle w:val="BodyText"/>
        <w:spacing w:before="1" w:after="53"/>
        <w:ind w:left="1080"/>
      </w:pPr>
    </w:p>
    <w:p w14:paraId="021C3A83" w14:textId="77777777" w:rsidR="00EA43FF" w:rsidRDefault="00EA43FF">
      <w:pPr>
        <w:pStyle w:val="BodyText"/>
        <w:spacing w:before="1" w:after="53"/>
        <w:ind w:left="1080"/>
      </w:pPr>
    </w:p>
    <w:p w14:paraId="04E9A590" w14:textId="77777777" w:rsidR="00EA43FF" w:rsidRDefault="00EA43FF">
      <w:pPr>
        <w:pStyle w:val="BodyText"/>
        <w:spacing w:before="1" w:after="53"/>
        <w:ind w:left="1080"/>
      </w:pPr>
    </w:p>
    <w:p w14:paraId="04ED7238" w14:textId="77777777" w:rsidR="00EA43FF" w:rsidRDefault="00EA43FF">
      <w:pPr>
        <w:pStyle w:val="BodyText"/>
        <w:spacing w:before="1" w:after="53"/>
        <w:ind w:left="1080"/>
      </w:pPr>
    </w:p>
    <w:p w14:paraId="4D0904C3" w14:textId="77777777" w:rsidR="00EA43FF" w:rsidRDefault="00EA43FF">
      <w:pPr>
        <w:pStyle w:val="BodyText"/>
        <w:spacing w:before="1" w:after="53"/>
        <w:ind w:left="1080"/>
      </w:pPr>
    </w:p>
    <w:p w14:paraId="59122826" w14:textId="77777777" w:rsidR="00EA43FF" w:rsidRDefault="00EA43FF">
      <w:pPr>
        <w:pStyle w:val="BodyText"/>
        <w:spacing w:before="1" w:after="53"/>
        <w:ind w:left="1080"/>
      </w:pPr>
    </w:p>
    <w:p w14:paraId="44999251" w14:textId="6E088CE5"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4373C812" w14:textId="77777777" w:rsidR="00A528E8" w:rsidRDefault="00841CAC">
            <w:pPr>
              <w:pStyle w:val="TableParagraph"/>
              <w:ind w:left="439"/>
              <w:rPr>
                <w:sz w:val="18"/>
              </w:rPr>
            </w:pPr>
            <w:r>
              <w:rPr>
                <w:sz w:val="18"/>
              </w:rPr>
              <w:t>Activity Name:</w:t>
            </w:r>
          </w:p>
          <w:p w14:paraId="67445CF8" w14:textId="77777777" w:rsidR="00086874" w:rsidRDefault="00086874">
            <w:pPr>
              <w:pStyle w:val="TableParagraph"/>
              <w:ind w:left="439"/>
              <w:rPr>
                <w:sz w:val="18"/>
              </w:rPr>
            </w:pPr>
          </w:p>
          <w:p w14:paraId="51B70465" w14:textId="77777777" w:rsidR="00086874" w:rsidRDefault="00086874">
            <w:pPr>
              <w:pStyle w:val="TableParagraph"/>
              <w:ind w:left="439"/>
              <w:rPr>
                <w:sz w:val="18"/>
              </w:rPr>
            </w:pPr>
            <w:r>
              <w:rPr>
                <w:sz w:val="18"/>
              </w:rPr>
              <w:t>K W L</w:t>
            </w:r>
          </w:p>
          <w:p w14:paraId="528F1786" w14:textId="1529FB55" w:rsidR="00086874" w:rsidRDefault="00086874">
            <w:pPr>
              <w:pStyle w:val="TableParagraph"/>
              <w:ind w:left="439"/>
              <w:rPr>
                <w:sz w:val="18"/>
              </w:rPr>
            </w:pPr>
            <w:r>
              <w:rPr>
                <w:sz w:val="18"/>
              </w:rPr>
              <w:t>(Recap)</w:t>
            </w:r>
          </w:p>
        </w:tc>
        <w:tc>
          <w:tcPr>
            <w:tcW w:w="2250" w:type="dxa"/>
          </w:tcPr>
          <w:p w14:paraId="60C795CC" w14:textId="77777777" w:rsidR="00A528E8" w:rsidRDefault="00106DB3">
            <w:pPr>
              <w:pStyle w:val="TableParagraph"/>
              <w:rPr>
                <w:sz w:val="18"/>
              </w:rPr>
            </w:pPr>
            <w:r>
              <w:rPr>
                <w:sz w:val="18"/>
              </w:rPr>
              <w:t>Session</w:t>
            </w:r>
            <w:r w:rsidR="00841CAC">
              <w:rPr>
                <w:sz w:val="18"/>
              </w:rPr>
              <w:t xml:space="preserve"> Objective(s) Met:</w:t>
            </w:r>
          </w:p>
          <w:p w14:paraId="6CFE32E7" w14:textId="77777777" w:rsidR="00086874" w:rsidRDefault="00086874">
            <w:pPr>
              <w:pStyle w:val="TableParagraph"/>
              <w:rPr>
                <w:sz w:val="18"/>
              </w:rPr>
            </w:pPr>
          </w:p>
          <w:p w14:paraId="5686514F" w14:textId="3F21BE54" w:rsidR="00086874" w:rsidRDefault="00086874">
            <w:pPr>
              <w:pStyle w:val="TableParagraph"/>
              <w:rPr>
                <w:sz w:val="18"/>
              </w:rPr>
            </w:pPr>
            <w:r>
              <w:rPr>
                <w:sz w:val="18"/>
              </w:rPr>
              <w:t>Objectives 1, 2, &amp; 3</w:t>
            </w:r>
          </w:p>
        </w:tc>
        <w:tc>
          <w:tcPr>
            <w:tcW w:w="1590" w:type="dxa"/>
          </w:tcPr>
          <w:p w14:paraId="74DF2832" w14:textId="77777777" w:rsidR="00A528E8" w:rsidRDefault="00841CAC">
            <w:pPr>
              <w:pStyle w:val="TableParagraph"/>
              <w:ind w:left="244"/>
              <w:rPr>
                <w:sz w:val="18"/>
              </w:rPr>
            </w:pPr>
            <w:r>
              <w:rPr>
                <w:sz w:val="18"/>
              </w:rPr>
              <w:t>Time Allotted:</w:t>
            </w:r>
          </w:p>
          <w:p w14:paraId="56F6A1CB" w14:textId="77777777" w:rsidR="00086874" w:rsidRDefault="00086874">
            <w:pPr>
              <w:pStyle w:val="TableParagraph"/>
              <w:ind w:left="244"/>
              <w:rPr>
                <w:sz w:val="18"/>
              </w:rPr>
            </w:pPr>
          </w:p>
          <w:p w14:paraId="79EA3789" w14:textId="04EEF14E" w:rsidR="00086874" w:rsidRDefault="00086874">
            <w:pPr>
              <w:pStyle w:val="TableParagraph"/>
              <w:ind w:left="244"/>
              <w:rPr>
                <w:sz w:val="18"/>
              </w:rPr>
            </w:pPr>
            <w:r>
              <w:rPr>
                <w:sz w:val="18"/>
              </w:rPr>
              <w:t>5 minutes</w:t>
            </w:r>
          </w:p>
        </w:tc>
        <w:tc>
          <w:tcPr>
            <w:tcW w:w="1890" w:type="dxa"/>
          </w:tcPr>
          <w:p w14:paraId="29789F45" w14:textId="77777777" w:rsidR="00A528E8" w:rsidRDefault="00841CAC">
            <w:pPr>
              <w:pStyle w:val="TableParagraph"/>
              <w:ind w:left="259"/>
              <w:rPr>
                <w:sz w:val="18"/>
              </w:rPr>
            </w:pPr>
            <w:r>
              <w:rPr>
                <w:sz w:val="18"/>
              </w:rPr>
              <w:t>Materials Needed:</w:t>
            </w:r>
          </w:p>
          <w:p w14:paraId="1E4D4590" w14:textId="77777777" w:rsidR="00086874" w:rsidRDefault="00086874">
            <w:pPr>
              <w:pStyle w:val="TableParagraph"/>
              <w:ind w:left="259"/>
              <w:rPr>
                <w:sz w:val="18"/>
              </w:rPr>
            </w:pPr>
          </w:p>
          <w:p w14:paraId="29617BEE" w14:textId="7AF81229" w:rsidR="00086874" w:rsidRDefault="00086874">
            <w:pPr>
              <w:pStyle w:val="TableParagraph"/>
              <w:ind w:left="259"/>
              <w:rPr>
                <w:sz w:val="18"/>
              </w:rPr>
            </w:pPr>
            <w:r>
              <w:rPr>
                <w:sz w:val="18"/>
              </w:rPr>
              <w:t>None</w:t>
            </w:r>
          </w:p>
        </w:tc>
        <w:tc>
          <w:tcPr>
            <w:tcW w:w="1830" w:type="dxa"/>
          </w:tcPr>
          <w:p w14:paraId="67B8ADA8" w14:textId="77777777" w:rsidR="00A528E8" w:rsidRDefault="00841CAC">
            <w:pPr>
              <w:pStyle w:val="TableParagraph"/>
              <w:spacing w:line="295" w:lineRule="auto"/>
              <w:ind w:left="589" w:right="226" w:hanging="360"/>
              <w:rPr>
                <w:sz w:val="18"/>
              </w:rPr>
            </w:pPr>
            <w:r>
              <w:rPr>
                <w:sz w:val="18"/>
              </w:rPr>
              <w:t>Targeted Learning Style(s):</w:t>
            </w:r>
          </w:p>
          <w:p w14:paraId="7986C991" w14:textId="77777777" w:rsidR="00086874" w:rsidRDefault="00086874">
            <w:pPr>
              <w:pStyle w:val="TableParagraph"/>
              <w:spacing w:line="295" w:lineRule="auto"/>
              <w:ind w:left="589" w:right="226" w:hanging="360"/>
              <w:rPr>
                <w:sz w:val="18"/>
              </w:rPr>
            </w:pPr>
          </w:p>
          <w:p w14:paraId="5F06F4AC" w14:textId="77777777" w:rsidR="00086874" w:rsidRDefault="00086874">
            <w:pPr>
              <w:pStyle w:val="TableParagraph"/>
              <w:spacing w:line="295" w:lineRule="auto"/>
              <w:ind w:left="589" w:right="226" w:hanging="360"/>
              <w:rPr>
                <w:sz w:val="18"/>
              </w:rPr>
            </w:pPr>
            <w:r>
              <w:rPr>
                <w:sz w:val="18"/>
              </w:rPr>
              <w:t>Audial</w:t>
            </w:r>
          </w:p>
          <w:p w14:paraId="1BDC285D" w14:textId="113C9902" w:rsidR="00086874" w:rsidRDefault="00086874">
            <w:pPr>
              <w:pStyle w:val="TableParagraph"/>
              <w:spacing w:line="295" w:lineRule="auto"/>
              <w:ind w:left="589" w:right="226" w:hanging="360"/>
              <w:rPr>
                <w:sz w:val="18"/>
              </w:rPr>
            </w:pPr>
            <w:r>
              <w:rPr>
                <w:sz w:val="18"/>
              </w:rPr>
              <w:t>Visual</w:t>
            </w:r>
          </w:p>
        </w:tc>
        <w:tc>
          <w:tcPr>
            <w:tcW w:w="1770" w:type="dxa"/>
          </w:tcPr>
          <w:p w14:paraId="18379C46" w14:textId="77777777" w:rsidR="00A528E8" w:rsidRDefault="00841CAC">
            <w:pPr>
              <w:pStyle w:val="TableParagraph"/>
              <w:spacing w:line="295" w:lineRule="auto"/>
              <w:ind w:left="664" w:right="296" w:hanging="375"/>
              <w:rPr>
                <w:sz w:val="18"/>
              </w:rPr>
            </w:pPr>
            <w:r>
              <w:rPr>
                <w:sz w:val="18"/>
              </w:rPr>
              <w:t>Bloom’s Levels Used:</w:t>
            </w:r>
          </w:p>
          <w:p w14:paraId="5A2F9AD7" w14:textId="77777777" w:rsidR="00086874" w:rsidRDefault="00086874">
            <w:pPr>
              <w:pStyle w:val="TableParagraph"/>
              <w:spacing w:line="295" w:lineRule="auto"/>
              <w:ind w:left="664" w:right="296" w:hanging="375"/>
              <w:rPr>
                <w:sz w:val="18"/>
              </w:rPr>
            </w:pPr>
          </w:p>
          <w:p w14:paraId="57AD79CB" w14:textId="77777777" w:rsidR="00086874" w:rsidRDefault="00086874">
            <w:pPr>
              <w:pStyle w:val="TableParagraph"/>
              <w:spacing w:line="295" w:lineRule="auto"/>
              <w:ind w:left="664" w:right="296" w:hanging="375"/>
              <w:rPr>
                <w:sz w:val="18"/>
              </w:rPr>
            </w:pPr>
            <w:r>
              <w:rPr>
                <w:sz w:val="18"/>
              </w:rPr>
              <w:t>Analyzing</w:t>
            </w:r>
          </w:p>
          <w:p w14:paraId="35265842" w14:textId="77777777" w:rsidR="00086874" w:rsidRDefault="00086874" w:rsidP="00086874">
            <w:pPr>
              <w:pStyle w:val="TableParagraph"/>
              <w:spacing w:line="295" w:lineRule="auto"/>
              <w:ind w:left="664" w:right="296" w:hanging="375"/>
              <w:rPr>
                <w:sz w:val="18"/>
              </w:rPr>
            </w:pPr>
            <w:r>
              <w:rPr>
                <w:sz w:val="18"/>
              </w:rPr>
              <w:t>Understanding</w:t>
            </w:r>
          </w:p>
          <w:p w14:paraId="68053586" w14:textId="1B14AAF4" w:rsidR="00086874" w:rsidRDefault="00086874" w:rsidP="00086874">
            <w:pPr>
              <w:pStyle w:val="TableParagraph"/>
              <w:spacing w:line="295" w:lineRule="auto"/>
              <w:ind w:left="664" w:right="296" w:hanging="375"/>
              <w:rPr>
                <w:sz w:val="18"/>
              </w:rPr>
            </w:pPr>
            <w:r>
              <w:rPr>
                <w:sz w:val="18"/>
              </w:rPr>
              <w:t>Remembering</w:t>
            </w:r>
          </w:p>
        </w:tc>
      </w:tr>
      <w:tr w:rsidR="00301E59" w14:paraId="088A9E65" w14:textId="77777777" w:rsidTr="003F5FF4">
        <w:trPr>
          <w:trHeight w:val="1270"/>
        </w:trPr>
        <w:tc>
          <w:tcPr>
            <w:tcW w:w="11355" w:type="dxa"/>
            <w:gridSpan w:val="6"/>
          </w:tcPr>
          <w:p w14:paraId="295FA0D4" w14:textId="77777777" w:rsidR="00301E59" w:rsidRDefault="00301E59">
            <w:pPr>
              <w:pStyle w:val="TableParagraph"/>
              <w:spacing w:line="295" w:lineRule="auto"/>
              <w:ind w:left="664" w:right="296" w:hanging="375"/>
              <w:rPr>
                <w:sz w:val="18"/>
              </w:rPr>
            </w:pPr>
            <w:r>
              <w:rPr>
                <w:sz w:val="18"/>
              </w:rPr>
              <w:t>Explanation/Notes:</w:t>
            </w:r>
          </w:p>
          <w:p w14:paraId="0AE9EFD4" w14:textId="77777777" w:rsidR="00086874" w:rsidRDefault="00086874">
            <w:pPr>
              <w:pStyle w:val="TableParagraph"/>
              <w:spacing w:line="295" w:lineRule="auto"/>
              <w:ind w:left="664" w:right="296" w:hanging="375"/>
              <w:rPr>
                <w:sz w:val="18"/>
              </w:rPr>
            </w:pPr>
          </w:p>
          <w:p w14:paraId="6962A617" w14:textId="38363A71" w:rsidR="00086874" w:rsidRDefault="00086874">
            <w:pPr>
              <w:pStyle w:val="TableParagraph"/>
              <w:spacing w:line="295" w:lineRule="auto"/>
              <w:ind w:left="664" w:right="296" w:hanging="375"/>
              <w:rPr>
                <w:sz w:val="18"/>
              </w:rPr>
            </w:pPr>
            <w:r>
              <w:rPr>
                <w:sz w:val="18"/>
              </w:rPr>
              <w:t>Participants will be asked to describe what they know, want to know, or have learned from the session today. Additional want-to-knows will be redirected as necessary or explained more thoroughly.</w:t>
            </w:r>
          </w:p>
        </w:tc>
      </w:tr>
    </w:tbl>
    <w:p w14:paraId="6C7FA67F" w14:textId="116BB800" w:rsidR="00841CAC" w:rsidRDefault="00841CAC"/>
    <w:p w14:paraId="6C7E99DC" w14:textId="4FE18029" w:rsidR="00301E59" w:rsidRDefault="00301E59"/>
    <w:p w14:paraId="18FE8CD3" w14:textId="786D2BA7" w:rsidR="00301E59" w:rsidRDefault="00301E59"/>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53B41BE0" w14:textId="77777777" w:rsidR="00301E59" w:rsidRDefault="00301E59">
            <w:r>
              <w:t>Plan for extra activity:</w:t>
            </w:r>
          </w:p>
          <w:p w14:paraId="3728BF41" w14:textId="77777777" w:rsidR="00086874" w:rsidRDefault="00086874"/>
          <w:p w14:paraId="13A2F296" w14:textId="6F5AB467" w:rsidR="00086874" w:rsidRDefault="00086874">
            <w:r>
              <w:t xml:space="preserve">If there is time remaining, the main activity 2 will be revisited and the similarities between </w:t>
            </w:r>
            <w:r w:rsidR="002F39A4">
              <w:t>C</w:t>
            </w:r>
            <w:r>
              <w:t>ar</w:t>
            </w:r>
            <w:r w:rsidR="002F39A4">
              <w:t xml:space="preserve"> </w:t>
            </w:r>
            <w:r>
              <w:t>and TurboDonkey will be discussed. Participants will be asked to describe whether they think it is possible to reduce the overlap in code between the two.</w:t>
            </w:r>
          </w:p>
          <w:p w14:paraId="751358D5" w14:textId="77777777" w:rsidR="00086874" w:rsidRDefault="00086874"/>
          <w:p w14:paraId="187C305F" w14:textId="22219CD3" w:rsidR="00086874" w:rsidRDefault="00086874">
            <w:r>
              <w:t>This will provide an excellent primer to object instantiation in the last week of semester.</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6A30BF"/>
    <w:multiLevelType w:val="hybridMultilevel"/>
    <w:tmpl w:val="AB58CA6E"/>
    <w:lvl w:ilvl="0" w:tplc="8198074E">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num w:numId="1" w16cid:durableId="1186476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NLEwszQ2szAxNjRX0lEKTi0uzszPAykwqgUAlOFBVSwAAAA="/>
  </w:docVars>
  <w:rsids>
    <w:rsidRoot w:val="00A528E8"/>
    <w:rsid w:val="000221AD"/>
    <w:rsid w:val="00086874"/>
    <w:rsid w:val="00106DB3"/>
    <w:rsid w:val="00170FBB"/>
    <w:rsid w:val="001F477D"/>
    <w:rsid w:val="002F39A4"/>
    <w:rsid w:val="00301E59"/>
    <w:rsid w:val="0076681B"/>
    <w:rsid w:val="0076751D"/>
    <w:rsid w:val="008000B7"/>
    <w:rsid w:val="00841CAC"/>
    <w:rsid w:val="008A4522"/>
    <w:rsid w:val="00943800"/>
    <w:rsid w:val="00A528E8"/>
    <w:rsid w:val="00AD2908"/>
    <w:rsid w:val="00B37547"/>
    <w:rsid w:val="00B924B6"/>
    <w:rsid w:val="00DC414A"/>
    <w:rsid w:val="00DD5F6D"/>
    <w:rsid w:val="00DF57C8"/>
    <w:rsid w:val="00E30DC7"/>
    <w:rsid w:val="00E36900"/>
    <w:rsid w:val="00EA43FF"/>
    <w:rsid w:val="00EB2805"/>
    <w:rsid w:val="00F02CC8"/>
    <w:rsid w:val="00F53026"/>
    <w:rsid w:val="00F72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13</cp:revision>
  <cp:lastPrinted>2022-01-04T17:38:00Z</cp:lastPrinted>
  <dcterms:created xsi:type="dcterms:W3CDTF">2022-01-04T17:38:00Z</dcterms:created>
  <dcterms:modified xsi:type="dcterms:W3CDTF">2022-11-17T00:21:00Z</dcterms:modified>
</cp:coreProperties>
</file>